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EB2D64" w14:textId="77777777" w:rsidR="00A06092" w:rsidRDefault="0062126C" w:rsidP="000619FD">
      <w:pPr>
        <w:pStyle w:val="Heading1"/>
        <w:contextualSpacing w:val="0"/>
      </w:pPr>
      <w:bookmarkStart w:id="0" w:name="_61kg8eolqutn" w:colFirst="0" w:colLast="0"/>
      <w:bookmarkEnd w:id="0"/>
      <w:r>
        <w:rPr>
          <w:rFonts w:ascii="Arial" w:eastAsia="Arial" w:hAnsi="Arial" w:cs="Arial"/>
        </w:rPr>
        <w:t>MX</w:t>
      </w:r>
      <w:r w:rsidR="00BB13D9">
        <w:rPr>
          <w:rFonts w:ascii="Arial" w:eastAsia="Arial" w:hAnsi="Arial" w:cs="Arial"/>
        </w:rPr>
        <w:t>B344</w:t>
      </w:r>
      <w:r>
        <w:rPr>
          <w:rFonts w:ascii="Arial" w:eastAsia="Arial" w:hAnsi="Arial" w:cs="Arial"/>
        </w:rPr>
        <w:t>: Performance Review</w:t>
      </w:r>
    </w:p>
    <w:p w14:paraId="4B390AE7" w14:textId="77777777" w:rsidR="00A06092" w:rsidRDefault="00A06092"/>
    <w:p w14:paraId="666414E2" w14:textId="724B8491" w:rsidR="00A06092" w:rsidRDefault="0062126C">
      <w:r>
        <w:t xml:space="preserve">This document is your opportunity to highlight aspects of your personal project contributions and rate the contributions of your team members. Responses to </w:t>
      </w:r>
      <w:r w:rsidR="000619FD">
        <w:t>S</w:t>
      </w:r>
      <w:r>
        <w:t xml:space="preserve">ections 1-3 </w:t>
      </w:r>
      <w:r w:rsidR="00E84D9B">
        <w:t xml:space="preserve">of </w:t>
      </w:r>
      <w:r>
        <w:t xml:space="preserve">this performance review will only be seen by the </w:t>
      </w:r>
      <w:r w:rsidR="00BB13D9">
        <w:t>MXB344</w:t>
      </w:r>
      <w:r>
        <w:t xml:space="preserve"> teaching team </w:t>
      </w:r>
      <w:r w:rsidR="00227162">
        <w:t>and/or for teaching purposes (e.g. review of grade)</w:t>
      </w:r>
      <w:r>
        <w:t>. Promoting your own achievements can be difficult, but this is not a place to be humble. Be honest and be proud of what you have achieved.</w:t>
      </w:r>
    </w:p>
    <w:p w14:paraId="2882218E" w14:textId="77777777" w:rsidR="00A06092" w:rsidRDefault="00A06092"/>
    <w:p w14:paraId="234E1D4E" w14:textId="77777777" w:rsidR="00A06092" w:rsidRDefault="0062126C">
      <w:r>
        <w:t>Write as much as you feel you need to in your responses.</w:t>
      </w:r>
    </w:p>
    <w:p w14:paraId="06C6EF37" w14:textId="77777777" w:rsidR="00A06092" w:rsidRDefault="0062126C">
      <w:pPr>
        <w:pStyle w:val="Heading2"/>
        <w:contextualSpacing w:val="0"/>
      </w:pPr>
      <w:bookmarkStart w:id="1" w:name="_x7b5s9p5o1yr" w:colFirst="0" w:colLast="0"/>
      <w:bookmarkEnd w:id="1"/>
      <w:r>
        <w:rPr>
          <w:rFonts w:ascii="Arial" w:eastAsia="Arial" w:hAnsi="Arial" w:cs="Arial"/>
        </w:rPr>
        <w:t>Section 1: Your Individual Performance</w:t>
      </w:r>
    </w:p>
    <w:p w14:paraId="18D3B519" w14:textId="77777777" w:rsidR="00A06092" w:rsidRDefault="0062126C">
      <w:pPr>
        <w:pStyle w:val="Heading3"/>
        <w:contextualSpacing w:val="0"/>
      </w:pPr>
      <w:bookmarkStart w:id="2" w:name="_dm3f2psemwvj" w:colFirst="0" w:colLast="0"/>
      <w:bookmarkEnd w:id="2"/>
      <w:r>
        <w:rPr>
          <w:rFonts w:ascii="Arial" w:eastAsia="Arial" w:hAnsi="Arial" w:cs="Arial"/>
        </w:rPr>
        <w:t>Question 1</w:t>
      </w:r>
    </w:p>
    <w:p w14:paraId="0CD748B1" w14:textId="77777777" w:rsidR="00A06092" w:rsidRDefault="0062126C">
      <w:r>
        <w:t>Describe the tasks completed on this project (</w:t>
      </w:r>
      <w:r w:rsidR="00A923C3">
        <w:t>presentation and the report</w:t>
      </w:r>
      <w:r>
        <w:t xml:space="preserve">) for which you were the main contributor. How did the completion of these tasks support the delivery of the </w:t>
      </w:r>
      <w:r w:rsidR="00BB13D9">
        <w:t>coral cover model</w:t>
      </w:r>
      <w:r>
        <w:t xml:space="preserve"> and addressing </w:t>
      </w:r>
      <w:r w:rsidR="00BB13D9">
        <w:t>the main question</w:t>
      </w:r>
      <w:r>
        <w:t>?</w:t>
      </w:r>
    </w:p>
    <w:p w14:paraId="3A0C6227" w14:textId="77777777" w:rsidR="00A06092" w:rsidRDefault="00A06092"/>
    <w:p w14:paraId="081E4052" w14:textId="77777777" w:rsidR="00A06092" w:rsidRDefault="000619FD">
      <w:r>
        <w:t xml:space="preserve">Refer to the project description </w:t>
      </w:r>
      <w:r w:rsidR="0062126C">
        <w:t>if necessary. Type your response in the box below.</w:t>
      </w:r>
    </w:p>
    <w:p w14:paraId="0B964E94"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654B6801" w14:textId="77777777" w:rsidTr="32F2E2B0">
        <w:tc>
          <w:tcPr>
            <w:tcW w:w="9360" w:type="dxa"/>
            <w:tcMar>
              <w:top w:w="100" w:type="dxa"/>
              <w:left w:w="100" w:type="dxa"/>
              <w:bottom w:w="100" w:type="dxa"/>
              <w:right w:w="100" w:type="dxa"/>
            </w:tcMar>
          </w:tcPr>
          <w:p w14:paraId="20512D81" w14:textId="67D0336D" w:rsidR="00A06092" w:rsidRDefault="5BC55EA3">
            <w:pPr>
              <w:widowControl w:val="0"/>
              <w:spacing w:line="240" w:lineRule="auto"/>
            </w:pPr>
            <w:r>
              <w:t>I was the main contributor to the write-up and coding of the exploratory analysis as well as any slides and talks, during the presentation, to do with the explo</w:t>
            </w:r>
            <w:r w:rsidR="1403AD71">
              <w:t xml:space="preserve">ratory analysis. The completion of these tasks supported the delivery of the </w:t>
            </w:r>
            <w:r w:rsidR="52A892A2">
              <w:t>coral cover model and addressing the main question through finding which variables should be included from the data set and which ones should not. Additionally, the correlation plots uncovered the inter</w:t>
            </w:r>
            <w:r w:rsidR="31FB053B">
              <w:t xml:space="preserve">actions between loan amount and interest rate and loan amount and annual income which allowed us to model the data accordingly, by </w:t>
            </w:r>
            <w:r w:rsidR="55D4C147">
              <w:t>omitting</w:t>
            </w:r>
            <w:r w:rsidR="31FB053B">
              <w:t xml:space="preserve"> annual income and including an interaction term between </w:t>
            </w:r>
            <w:r w:rsidR="6517AED9">
              <w:t>loan amount and interest rate. Furthermore, the plots for the logit of proportion for the continuous variables confirmed that a logistic regression model (of the GLM and GLMM) should be use</w:t>
            </w:r>
            <w:r w:rsidR="62A1EE0F">
              <w:t>. Finally, the plot for the proportion of repay failure and the random effects (time of loan issue and address state) determined that we should use a GLMM model since the random effects does have an effect on the proportio</w:t>
            </w:r>
            <w:r w:rsidR="0E974237">
              <w:t xml:space="preserve">n of repay failure. </w:t>
            </w:r>
          </w:p>
        </w:tc>
      </w:tr>
    </w:tbl>
    <w:p w14:paraId="18E1ECC5" w14:textId="77777777" w:rsidR="00A06092" w:rsidRDefault="00A06092"/>
    <w:p w14:paraId="2E450574" w14:textId="77777777" w:rsidR="00A06092" w:rsidRDefault="0062126C">
      <w:pPr>
        <w:pStyle w:val="Heading3"/>
        <w:contextualSpacing w:val="0"/>
      </w:pPr>
      <w:bookmarkStart w:id="3" w:name="_33c1a361em4p" w:colFirst="0" w:colLast="0"/>
      <w:bookmarkEnd w:id="3"/>
      <w:r>
        <w:rPr>
          <w:rFonts w:ascii="Arial" w:eastAsia="Arial" w:hAnsi="Arial" w:cs="Arial"/>
        </w:rPr>
        <w:t>Question 2</w:t>
      </w:r>
    </w:p>
    <w:p w14:paraId="28EEFC59" w14:textId="77777777" w:rsidR="00A06092" w:rsidRDefault="0062126C">
      <w:r>
        <w:t xml:space="preserve">Which of these tasks, if any, demonstrate your understanding of </w:t>
      </w:r>
      <w:r w:rsidR="001503D1">
        <w:t>g</w:t>
      </w:r>
      <w:r>
        <w:t xml:space="preserve">eneralised </w:t>
      </w:r>
      <w:r w:rsidR="001503D1">
        <w:t>l</w:t>
      </w:r>
      <w:r>
        <w:t>inear</w:t>
      </w:r>
      <w:r w:rsidR="00BB13D9">
        <w:t xml:space="preserve"> and/or generalised linear mixed effects</w:t>
      </w:r>
      <w:r>
        <w:t xml:space="preserve"> </w:t>
      </w:r>
      <w:r w:rsidR="001503D1">
        <w:t>m</w:t>
      </w:r>
      <w:r>
        <w:t>odel</w:t>
      </w:r>
      <w:r w:rsidR="00BB13D9">
        <w:t>s</w:t>
      </w:r>
      <w:r>
        <w:t>?</w:t>
      </w:r>
    </w:p>
    <w:p w14:paraId="7353A790" w14:textId="77777777" w:rsidR="00A06092" w:rsidRDefault="00A06092"/>
    <w:p w14:paraId="6B503938" w14:textId="77777777" w:rsidR="00A06092" w:rsidRDefault="0062126C">
      <w:r>
        <w:t>Type your response in the box below.</w:t>
      </w:r>
    </w:p>
    <w:p w14:paraId="7FB0078F"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036891FC" w14:textId="77777777" w:rsidTr="32F2E2B0">
        <w:tc>
          <w:tcPr>
            <w:tcW w:w="9360" w:type="dxa"/>
            <w:tcMar>
              <w:top w:w="100" w:type="dxa"/>
              <w:left w:w="100" w:type="dxa"/>
              <w:bottom w:w="100" w:type="dxa"/>
              <w:right w:w="100" w:type="dxa"/>
            </w:tcMar>
          </w:tcPr>
          <w:p w14:paraId="1F1F00A6" w14:textId="750B4083" w:rsidR="00A06092" w:rsidRDefault="6DE9B4CF">
            <w:pPr>
              <w:widowControl w:val="0"/>
              <w:spacing w:line="240" w:lineRule="auto"/>
            </w:pPr>
            <w:r>
              <w:t>The plotting to test if the logit of the proportion of repay failure had a linear relationship with the continuous variables demonstrated that I knew the assumptions of logistic re</w:t>
            </w:r>
            <w:r w:rsidR="5FEBB872">
              <w:t xml:space="preserve">gression. Addiotionally, plotting for the proportion of repay failure against the random effects demonstrated that </w:t>
            </w:r>
            <w:r w:rsidR="3F3E2B0B">
              <w:t xml:space="preserve">I </w:t>
            </w:r>
            <w:r w:rsidR="7DE3103C">
              <w:t>understand</w:t>
            </w:r>
            <w:r w:rsidR="3F3E2B0B">
              <w:t xml:space="preserve"> that a GLMM should be used if the random </w:t>
            </w:r>
            <w:r w:rsidR="0CA38F97">
              <w:t>influence</w:t>
            </w:r>
            <w:r w:rsidR="3F3E2B0B">
              <w:t xml:space="preserve"> the proportion of repay failure, </w:t>
            </w:r>
            <w:r w:rsidR="16F6B930">
              <w:t>I.e.,</w:t>
            </w:r>
            <w:r w:rsidR="3F3E2B0B">
              <w:t xml:space="preserve"> the </w:t>
            </w:r>
            <w:r w:rsidR="7F3C92AE">
              <w:t>proportion</w:t>
            </w:r>
            <w:r w:rsidR="3F3E2B0B">
              <w:t xml:space="preserve"> of repay failure is different for each </w:t>
            </w:r>
            <w:r w:rsidR="65E48269">
              <w:t xml:space="preserve">issue date and address state. </w:t>
            </w:r>
          </w:p>
        </w:tc>
      </w:tr>
    </w:tbl>
    <w:p w14:paraId="5DB5346E" w14:textId="77777777" w:rsidR="00A06092" w:rsidRDefault="00A06092"/>
    <w:p w14:paraId="0BA94F88" w14:textId="77777777" w:rsidR="00A06092" w:rsidRDefault="0062126C">
      <w:pPr>
        <w:pStyle w:val="Heading3"/>
        <w:contextualSpacing w:val="0"/>
      </w:pPr>
      <w:bookmarkStart w:id="4" w:name="_3b0ujghcqeoa" w:colFirst="0" w:colLast="0"/>
      <w:bookmarkEnd w:id="4"/>
      <w:r>
        <w:rPr>
          <w:rFonts w:ascii="Arial" w:eastAsia="Arial" w:hAnsi="Arial" w:cs="Arial"/>
        </w:rPr>
        <w:t>Question 3</w:t>
      </w:r>
    </w:p>
    <w:p w14:paraId="795CD9A3" w14:textId="77777777" w:rsidR="00A06092" w:rsidRDefault="0062126C">
      <w:r>
        <w:t>Are there any tasks you completed that you believe show exemplary resourcefulness, creativity, technical skill, and or depth of knowledge? Identify and explain.</w:t>
      </w:r>
    </w:p>
    <w:p w14:paraId="7A163C1F" w14:textId="77777777" w:rsidR="00A06092" w:rsidRDefault="00A06092"/>
    <w:p w14:paraId="420D5F7B" w14:textId="77777777" w:rsidR="00A06092" w:rsidRDefault="0062126C">
      <w:r>
        <w:t>Type your response in the box below.</w:t>
      </w:r>
    </w:p>
    <w:p w14:paraId="1614D305"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10E5A427" w14:textId="77777777" w:rsidTr="32F2E2B0">
        <w:tc>
          <w:tcPr>
            <w:tcW w:w="9360" w:type="dxa"/>
            <w:tcMar>
              <w:top w:w="100" w:type="dxa"/>
              <w:left w:w="100" w:type="dxa"/>
              <w:bottom w:w="100" w:type="dxa"/>
              <w:right w:w="100" w:type="dxa"/>
            </w:tcMar>
          </w:tcPr>
          <w:p w14:paraId="37F0186B" w14:textId="639E07A3" w:rsidR="00A06092" w:rsidRDefault="36215F0A">
            <w:pPr>
              <w:widowControl w:val="0"/>
              <w:spacing w:line="240" w:lineRule="auto"/>
            </w:pPr>
            <w:r>
              <w:t xml:space="preserve">The plots mentioned in Question 1 and 2 of this performance review showed that I have good knowledge of </w:t>
            </w:r>
            <w:r w:rsidR="17C15F87">
              <w:t xml:space="preserve">GLMMs, GLMs and logistic regression models. Additionally, I had to do novel coding due to the data being set up differently or some bugs that occurred in the coding due to </w:t>
            </w:r>
            <w:r w:rsidR="7B2CDA9F">
              <w:t xml:space="preserve">the nature of the data or the lack of data points for certain sections, I.e. having to remove certain address states and issue date from the </w:t>
            </w:r>
            <w:r w:rsidR="39D1BFD1">
              <w:t>logit(proportion) vs continuous variables graphs sorted by time and address state</w:t>
            </w:r>
            <w:r w:rsidR="65C713F8">
              <w:t xml:space="preserve"> or having to change the data to a numerical and back to a data frame for some parts or changing a column to an integer to get some functions to work as intended. These bug fixes show that I am </w:t>
            </w:r>
            <w:r w:rsidR="30B4F3D0">
              <w:t>resourceful,</w:t>
            </w:r>
            <w:r w:rsidR="65C713F8">
              <w:t xml:space="preserve"> and </w:t>
            </w:r>
            <w:r w:rsidR="7AC47C45">
              <w:t>that I</w:t>
            </w:r>
            <w:r w:rsidR="65C713F8">
              <w:t xml:space="preserve"> have </w:t>
            </w:r>
            <w:r w:rsidR="0656154B">
              <w:t xml:space="preserve">a good amount of technical skill. </w:t>
            </w:r>
          </w:p>
        </w:tc>
      </w:tr>
    </w:tbl>
    <w:p w14:paraId="49103B35" w14:textId="3BF2A325" w:rsidR="32F2E2B0" w:rsidRDefault="32F2E2B0" w:rsidP="32F2E2B0">
      <w:bookmarkStart w:id="5" w:name="_ilvt4y8sf7gj"/>
      <w:bookmarkStart w:id="6" w:name="_jd2a0fszncyl"/>
      <w:bookmarkEnd w:id="5"/>
      <w:bookmarkEnd w:id="6"/>
    </w:p>
    <w:p w14:paraId="3718EAB4" w14:textId="77777777" w:rsidR="00A06092" w:rsidRDefault="0062126C">
      <w:pPr>
        <w:pStyle w:val="Heading2"/>
        <w:contextualSpacing w:val="0"/>
      </w:pPr>
      <w:r>
        <w:rPr>
          <w:rFonts w:ascii="Arial" w:eastAsia="Arial" w:hAnsi="Arial" w:cs="Arial"/>
        </w:rPr>
        <w:t>Section 2: Group Performance</w:t>
      </w:r>
    </w:p>
    <w:p w14:paraId="51F0D7C7" w14:textId="77777777" w:rsidR="00A06092" w:rsidRDefault="00A06092"/>
    <w:p w14:paraId="1F92C5B6" w14:textId="77777777" w:rsidR="00A06092" w:rsidRDefault="0062126C">
      <w:r>
        <w:t>In this section</w:t>
      </w:r>
      <w:r w:rsidR="000619FD">
        <w:t>,</w:t>
      </w:r>
      <w:r>
        <w:t xml:space="preserve"> you are asked to rate the performance of your team members along the following criteria:</w:t>
      </w:r>
    </w:p>
    <w:p w14:paraId="5CB7977B" w14:textId="77777777" w:rsidR="00A06092" w:rsidRDefault="00A06092"/>
    <w:p w14:paraId="0A3B24A6" w14:textId="77777777" w:rsidR="00A06092" w:rsidRDefault="0062126C">
      <w:r>
        <w:rPr>
          <w:b/>
        </w:rPr>
        <w:t xml:space="preserve">a. Working in a team </w:t>
      </w:r>
      <w:r>
        <w:t>= Attitude, co-operation, being supportive, reliability and contribution.</w:t>
      </w:r>
    </w:p>
    <w:p w14:paraId="19F9BB6A" w14:textId="77777777" w:rsidR="00A06092" w:rsidRDefault="00A06092"/>
    <w:p w14:paraId="1C979372" w14:textId="77777777" w:rsidR="00A06092" w:rsidRDefault="0062126C">
      <w:r>
        <w:rPr>
          <w:b/>
        </w:rPr>
        <w:t>b. Communication</w:t>
      </w:r>
      <w:r>
        <w:t xml:space="preserve"> = Verbal and written skills, maintaining contact with team mates, listening skills and ability to provide feedback.</w:t>
      </w:r>
    </w:p>
    <w:p w14:paraId="7E005041" w14:textId="77777777" w:rsidR="00A06092" w:rsidRDefault="00A06092"/>
    <w:p w14:paraId="6D13D7A1" w14:textId="77777777" w:rsidR="00A06092" w:rsidRDefault="0062126C">
      <w:r>
        <w:rPr>
          <w:b/>
        </w:rPr>
        <w:t>c. Workload management</w:t>
      </w:r>
      <w:r>
        <w:t xml:space="preserve"> = Meeting deadlines, participating and contributing equally, and communicating about workload</w:t>
      </w:r>
    </w:p>
    <w:p w14:paraId="2D442BCF" w14:textId="77777777" w:rsidR="00A06092" w:rsidRDefault="00A06092"/>
    <w:p w14:paraId="2B516277" w14:textId="77777777" w:rsidR="00A06092" w:rsidRDefault="0062126C">
      <w:r>
        <w:rPr>
          <w:b/>
        </w:rPr>
        <w:t>d. Quality of work</w:t>
      </w:r>
      <w:r>
        <w:t xml:space="preserve"> = Problem solving ability and contributing work that is organised, complete, scientifically and academically sound.</w:t>
      </w:r>
    </w:p>
    <w:p w14:paraId="6C3B46E5" w14:textId="77777777" w:rsidR="00A06092" w:rsidRDefault="00A06092"/>
    <w:p w14:paraId="391BACF6" w14:textId="77777777" w:rsidR="00A06092" w:rsidRDefault="0062126C">
      <w:r>
        <w:rPr>
          <w:b/>
        </w:rPr>
        <w:t xml:space="preserve">e. R </w:t>
      </w:r>
      <w:r w:rsidR="000619FD">
        <w:rPr>
          <w:b/>
        </w:rPr>
        <w:t>code d</w:t>
      </w:r>
      <w:r>
        <w:rPr>
          <w:b/>
        </w:rPr>
        <w:t>evelopment</w:t>
      </w:r>
      <w:r>
        <w:t xml:space="preserve"> = Developing and implementing code for R.</w:t>
      </w:r>
    </w:p>
    <w:p w14:paraId="75C73740" w14:textId="77777777" w:rsidR="00A06092" w:rsidRDefault="00A06092"/>
    <w:p w14:paraId="606F3895" w14:textId="6A5CB327" w:rsidR="00A06092" w:rsidRDefault="0062126C">
      <w:r w:rsidRPr="32F2E2B0">
        <w:rPr>
          <w:b/>
          <w:bCs/>
        </w:rPr>
        <w:t>f. Overall</w:t>
      </w:r>
      <w:r>
        <w:t xml:space="preserve"> = How would you rate this person’s contribution to your team over the course of completing the project?</w:t>
      </w:r>
    </w:p>
    <w:p w14:paraId="25DA8EA9" w14:textId="02606B98" w:rsidR="00A06092" w:rsidRDefault="0062126C">
      <w:r>
        <w:t>Please given an honest (i.e. not unreasonably harsh nor unreasonably generous) account of everyone's contributions.</w:t>
      </w:r>
      <w:r w:rsidR="001503D1">
        <w:t xml:space="preserve">  See template for each team member below</w:t>
      </w:r>
      <w:r w:rsidR="00227162">
        <w:t xml:space="preserve"> (next page).</w:t>
      </w:r>
    </w:p>
    <w:p w14:paraId="480C4F0E" w14:textId="1B41A5B5" w:rsidR="00227162" w:rsidRDefault="00227162"/>
    <w:p w14:paraId="407EBE29" w14:textId="59520794" w:rsidR="00227162" w:rsidRDefault="00227162"/>
    <w:p w14:paraId="3AF9AD0E" w14:textId="1770C855" w:rsidR="00227162" w:rsidRDefault="00227162"/>
    <w:p w14:paraId="5CC21AFA" w14:textId="1D91C835" w:rsidR="00227162" w:rsidRDefault="00227162"/>
    <w:p w14:paraId="4C9FBDC3" w14:textId="0987CB18" w:rsidR="00A06092" w:rsidRDefault="0062126C">
      <w:pPr>
        <w:pStyle w:val="Heading3"/>
        <w:contextualSpacing w:val="0"/>
      </w:pPr>
      <w:bookmarkStart w:id="7" w:name="_yjvojptq4di4"/>
      <w:bookmarkEnd w:id="7"/>
      <w:r w:rsidRPr="32F2E2B0">
        <w:rPr>
          <w:rFonts w:ascii="Arial" w:eastAsia="Arial" w:hAnsi="Arial" w:cs="Arial"/>
        </w:rPr>
        <w:t>Question 4</w:t>
      </w:r>
    </w:p>
    <w:p w14:paraId="273FCFE9" w14:textId="77777777" w:rsidR="001503D1" w:rsidRDefault="001503D1"/>
    <w:p w14:paraId="6F840CF8" w14:textId="0735284C" w:rsidR="00A06092" w:rsidRDefault="0062126C">
      <w:r>
        <w:t>Team Member #1 Name:</w:t>
      </w:r>
      <w:r w:rsidR="7A3146E7">
        <w:t xml:space="preserve"> Nicholas Gecks-Pres</w:t>
      </w:r>
      <w:r w:rsidR="46C08818">
        <w:t>ton</w:t>
      </w:r>
    </w:p>
    <w:p w14:paraId="37F26CBF" w14:textId="77777777" w:rsidR="00A06092" w:rsidRDefault="00A06092"/>
    <w:p w14:paraId="6A42AF87" w14:textId="77777777" w:rsidR="00A06092" w:rsidRDefault="0062126C">
      <w:r>
        <w:t>Please rate team member #1 on each of the following, using an ‘x’ in the appropriate box:</w:t>
      </w:r>
    </w:p>
    <w:p w14:paraId="1F5F39BA" w14:textId="793D5C1A" w:rsidR="00A06092" w:rsidRDefault="00A06092" w:rsidP="66BC3ECE"/>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395"/>
        <w:gridCol w:w="1875"/>
        <w:gridCol w:w="1410"/>
      </w:tblGrid>
      <w:tr w:rsidR="00A06092" w14:paraId="2CA12E46" w14:textId="77777777" w:rsidTr="32F2E2B0">
        <w:tc>
          <w:tcPr>
            <w:tcW w:w="1560" w:type="dxa"/>
            <w:tcMar>
              <w:top w:w="100" w:type="dxa"/>
              <w:left w:w="100" w:type="dxa"/>
              <w:bottom w:w="100" w:type="dxa"/>
              <w:right w:w="100" w:type="dxa"/>
            </w:tcMar>
          </w:tcPr>
          <w:p w14:paraId="23364653" w14:textId="77777777" w:rsidR="00A06092" w:rsidRDefault="00A06092">
            <w:pPr>
              <w:widowControl w:val="0"/>
              <w:spacing w:line="240" w:lineRule="auto"/>
            </w:pPr>
          </w:p>
        </w:tc>
        <w:tc>
          <w:tcPr>
            <w:tcW w:w="1560" w:type="dxa"/>
            <w:tcMar>
              <w:top w:w="100" w:type="dxa"/>
              <w:left w:w="100" w:type="dxa"/>
              <w:bottom w:w="100" w:type="dxa"/>
              <w:right w:w="100" w:type="dxa"/>
            </w:tcMar>
          </w:tcPr>
          <w:p w14:paraId="7434A901" w14:textId="77777777" w:rsidR="00A06092" w:rsidRDefault="0062126C">
            <w:pPr>
              <w:widowControl w:val="0"/>
              <w:spacing w:line="240" w:lineRule="auto"/>
            </w:pPr>
            <w:r>
              <w:t>Excellent</w:t>
            </w:r>
          </w:p>
        </w:tc>
        <w:tc>
          <w:tcPr>
            <w:tcW w:w="1560" w:type="dxa"/>
            <w:tcMar>
              <w:top w:w="100" w:type="dxa"/>
              <w:left w:w="100" w:type="dxa"/>
              <w:bottom w:w="100" w:type="dxa"/>
              <w:right w:w="100" w:type="dxa"/>
            </w:tcMar>
          </w:tcPr>
          <w:p w14:paraId="234476D0" w14:textId="77777777" w:rsidR="00A06092" w:rsidRDefault="0062126C">
            <w:pPr>
              <w:widowControl w:val="0"/>
              <w:spacing w:line="240" w:lineRule="auto"/>
            </w:pPr>
            <w:r>
              <w:t>Very good</w:t>
            </w:r>
          </w:p>
        </w:tc>
        <w:tc>
          <w:tcPr>
            <w:tcW w:w="1395" w:type="dxa"/>
            <w:tcMar>
              <w:top w:w="100" w:type="dxa"/>
              <w:left w:w="100" w:type="dxa"/>
              <w:bottom w:w="100" w:type="dxa"/>
              <w:right w:w="100" w:type="dxa"/>
            </w:tcMar>
          </w:tcPr>
          <w:p w14:paraId="148ECF53" w14:textId="77777777" w:rsidR="00A06092" w:rsidRDefault="0062126C">
            <w:pPr>
              <w:widowControl w:val="0"/>
              <w:spacing w:line="240" w:lineRule="auto"/>
            </w:pPr>
            <w:r>
              <w:t>Satisfactory</w:t>
            </w:r>
          </w:p>
        </w:tc>
        <w:tc>
          <w:tcPr>
            <w:tcW w:w="1875" w:type="dxa"/>
            <w:tcMar>
              <w:top w:w="100" w:type="dxa"/>
              <w:left w:w="100" w:type="dxa"/>
              <w:bottom w:w="100" w:type="dxa"/>
              <w:right w:w="100" w:type="dxa"/>
            </w:tcMar>
          </w:tcPr>
          <w:p w14:paraId="45B45AC0" w14:textId="77777777" w:rsidR="00A06092" w:rsidRDefault="0062126C">
            <w:pPr>
              <w:widowControl w:val="0"/>
              <w:spacing w:line="240" w:lineRule="auto"/>
            </w:pPr>
            <w:r>
              <w:t>Unsatisfactory</w:t>
            </w:r>
          </w:p>
        </w:tc>
        <w:tc>
          <w:tcPr>
            <w:tcW w:w="1410" w:type="dxa"/>
            <w:tcMar>
              <w:top w:w="100" w:type="dxa"/>
              <w:left w:w="100" w:type="dxa"/>
              <w:bottom w:w="100" w:type="dxa"/>
              <w:right w:w="100" w:type="dxa"/>
            </w:tcMar>
          </w:tcPr>
          <w:p w14:paraId="330A490C" w14:textId="77777777" w:rsidR="00A06092" w:rsidRDefault="0062126C">
            <w:pPr>
              <w:widowControl w:val="0"/>
              <w:spacing w:line="240" w:lineRule="auto"/>
            </w:pPr>
            <w:r>
              <w:t>Negative or no input</w:t>
            </w:r>
          </w:p>
        </w:tc>
      </w:tr>
      <w:tr w:rsidR="00A06092" w14:paraId="09802797" w14:textId="77777777" w:rsidTr="32F2E2B0">
        <w:tc>
          <w:tcPr>
            <w:tcW w:w="1560" w:type="dxa"/>
            <w:tcMar>
              <w:top w:w="100" w:type="dxa"/>
              <w:left w:w="100" w:type="dxa"/>
              <w:bottom w:w="100" w:type="dxa"/>
              <w:right w:w="100" w:type="dxa"/>
            </w:tcMar>
          </w:tcPr>
          <w:p w14:paraId="3E78EFE6" w14:textId="77777777" w:rsidR="00A06092" w:rsidRDefault="0062126C">
            <w:pPr>
              <w:widowControl w:val="0"/>
              <w:spacing w:line="240" w:lineRule="auto"/>
            </w:pPr>
            <w:r>
              <w:t>Working in a Team</w:t>
            </w:r>
          </w:p>
        </w:tc>
        <w:tc>
          <w:tcPr>
            <w:tcW w:w="1560" w:type="dxa"/>
            <w:tcMar>
              <w:top w:w="100" w:type="dxa"/>
              <w:left w:w="100" w:type="dxa"/>
              <w:bottom w:w="100" w:type="dxa"/>
              <w:right w:w="100" w:type="dxa"/>
            </w:tcMar>
          </w:tcPr>
          <w:p w14:paraId="4098146F" w14:textId="4C648B19" w:rsidR="00A06092" w:rsidRDefault="7B112F67">
            <w:pPr>
              <w:widowControl w:val="0"/>
              <w:spacing w:line="240" w:lineRule="auto"/>
            </w:pPr>
            <w:r>
              <w:t xml:space="preserve"> x</w:t>
            </w:r>
          </w:p>
        </w:tc>
        <w:tc>
          <w:tcPr>
            <w:tcW w:w="1560" w:type="dxa"/>
            <w:tcMar>
              <w:top w:w="100" w:type="dxa"/>
              <w:left w:w="100" w:type="dxa"/>
              <w:bottom w:w="100" w:type="dxa"/>
              <w:right w:w="100" w:type="dxa"/>
            </w:tcMar>
          </w:tcPr>
          <w:p w14:paraId="2554C3E9" w14:textId="77777777" w:rsidR="00A06092" w:rsidRDefault="00A06092">
            <w:pPr>
              <w:widowControl w:val="0"/>
              <w:spacing w:line="240" w:lineRule="auto"/>
            </w:pPr>
          </w:p>
        </w:tc>
        <w:tc>
          <w:tcPr>
            <w:tcW w:w="1395" w:type="dxa"/>
            <w:tcMar>
              <w:top w:w="100" w:type="dxa"/>
              <w:left w:w="100" w:type="dxa"/>
              <w:bottom w:w="100" w:type="dxa"/>
              <w:right w:w="100" w:type="dxa"/>
            </w:tcMar>
          </w:tcPr>
          <w:p w14:paraId="3FEC9677" w14:textId="77777777" w:rsidR="00A06092" w:rsidRDefault="00A06092">
            <w:pPr>
              <w:widowControl w:val="0"/>
              <w:spacing w:line="240" w:lineRule="auto"/>
            </w:pPr>
          </w:p>
        </w:tc>
        <w:tc>
          <w:tcPr>
            <w:tcW w:w="1875" w:type="dxa"/>
            <w:tcMar>
              <w:top w:w="100" w:type="dxa"/>
              <w:left w:w="100" w:type="dxa"/>
              <w:bottom w:w="100" w:type="dxa"/>
              <w:right w:w="100" w:type="dxa"/>
            </w:tcMar>
          </w:tcPr>
          <w:p w14:paraId="72551E61" w14:textId="77777777" w:rsidR="00A06092" w:rsidRDefault="00A06092">
            <w:pPr>
              <w:widowControl w:val="0"/>
              <w:spacing w:line="240" w:lineRule="auto"/>
            </w:pPr>
          </w:p>
        </w:tc>
        <w:tc>
          <w:tcPr>
            <w:tcW w:w="1410" w:type="dxa"/>
            <w:tcMar>
              <w:top w:w="100" w:type="dxa"/>
              <w:left w:w="100" w:type="dxa"/>
              <w:bottom w:w="100" w:type="dxa"/>
              <w:right w:w="100" w:type="dxa"/>
            </w:tcMar>
          </w:tcPr>
          <w:p w14:paraId="467B768F" w14:textId="77777777" w:rsidR="00A06092" w:rsidRDefault="00A06092">
            <w:pPr>
              <w:widowControl w:val="0"/>
              <w:spacing w:line="240" w:lineRule="auto"/>
            </w:pPr>
          </w:p>
        </w:tc>
      </w:tr>
      <w:tr w:rsidR="00A06092" w14:paraId="7594D321" w14:textId="77777777" w:rsidTr="32F2E2B0">
        <w:tc>
          <w:tcPr>
            <w:tcW w:w="1560" w:type="dxa"/>
            <w:tcMar>
              <w:top w:w="100" w:type="dxa"/>
              <w:left w:w="100" w:type="dxa"/>
              <w:bottom w:w="100" w:type="dxa"/>
              <w:right w:w="100" w:type="dxa"/>
            </w:tcMar>
          </w:tcPr>
          <w:p w14:paraId="147B84F4" w14:textId="77777777" w:rsidR="00A06092" w:rsidRDefault="0062126C">
            <w:pPr>
              <w:widowControl w:val="0"/>
              <w:spacing w:line="240" w:lineRule="auto"/>
            </w:pPr>
            <w:r>
              <w:t>Communication</w:t>
            </w:r>
          </w:p>
        </w:tc>
        <w:tc>
          <w:tcPr>
            <w:tcW w:w="1560" w:type="dxa"/>
            <w:tcMar>
              <w:top w:w="100" w:type="dxa"/>
              <w:left w:w="100" w:type="dxa"/>
              <w:bottom w:w="100" w:type="dxa"/>
              <w:right w:w="100" w:type="dxa"/>
            </w:tcMar>
          </w:tcPr>
          <w:p w14:paraId="61A847D9" w14:textId="236BC3E0" w:rsidR="00A06092" w:rsidRDefault="62081DD7">
            <w:pPr>
              <w:widowControl w:val="0"/>
              <w:spacing w:line="240" w:lineRule="auto"/>
            </w:pPr>
            <w:r>
              <w:t xml:space="preserve"> x</w:t>
            </w:r>
          </w:p>
        </w:tc>
        <w:tc>
          <w:tcPr>
            <w:tcW w:w="1560" w:type="dxa"/>
            <w:tcMar>
              <w:top w:w="100" w:type="dxa"/>
              <w:left w:w="100" w:type="dxa"/>
              <w:bottom w:w="100" w:type="dxa"/>
              <w:right w:w="100" w:type="dxa"/>
            </w:tcMar>
          </w:tcPr>
          <w:p w14:paraId="0FD94D6A" w14:textId="77777777" w:rsidR="00A06092" w:rsidRDefault="00A06092">
            <w:pPr>
              <w:widowControl w:val="0"/>
              <w:spacing w:line="240" w:lineRule="auto"/>
            </w:pPr>
          </w:p>
        </w:tc>
        <w:tc>
          <w:tcPr>
            <w:tcW w:w="1395" w:type="dxa"/>
            <w:tcMar>
              <w:top w:w="100" w:type="dxa"/>
              <w:left w:w="100" w:type="dxa"/>
              <w:bottom w:w="100" w:type="dxa"/>
              <w:right w:w="100" w:type="dxa"/>
            </w:tcMar>
          </w:tcPr>
          <w:p w14:paraId="1E7B9F78" w14:textId="77777777" w:rsidR="00A06092" w:rsidRDefault="00A06092">
            <w:pPr>
              <w:widowControl w:val="0"/>
              <w:spacing w:line="240" w:lineRule="auto"/>
            </w:pPr>
          </w:p>
        </w:tc>
        <w:tc>
          <w:tcPr>
            <w:tcW w:w="1875" w:type="dxa"/>
            <w:tcMar>
              <w:top w:w="100" w:type="dxa"/>
              <w:left w:w="100" w:type="dxa"/>
              <w:bottom w:w="100" w:type="dxa"/>
              <w:right w:w="100" w:type="dxa"/>
            </w:tcMar>
          </w:tcPr>
          <w:p w14:paraId="07A18EC5" w14:textId="77777777" w:rsidR="00A06092" w:rsidRDefault="00A06092">
            <w:pPr>
              <w:widowControl w:val="0"/>
              <w:spacing w:line="240" w:lineRule="auto"/>
            </w:pPr>
          </w:p>
        </w:tc>
        <w:tc>
          <w:tcPr>
            <w:tcW w:w="1410" w:type="dxa"/>
            <w:tcMar>
              <w:top w:w="100" w:type="dxa"/>
              <w:left w:w="100" w:type="dxa"/>
              <w:bottom w:w="100" w:type="dxa"/>
              <w:right w:w="100" w:type="dxa"/>
            </w:tcMar>
          </w:tcPr>
          <w:p w14:paraId="5BEEDCAD" w14:textId="77777777" w:rsidR="00A06092" w:rsidRDefault="00A06092">
            <w:pPr>
              <w:widowControl w:val="0"/>
              <w:spacing w:line="240" w:lineRule="auto"/>
            </w:pPr>
          </w:p>
        </w:tc>
      </w:tr>
      <w:tr w:rsidR="00A06092" w14:paraId="2830E475" w14:textId="77777777" w:rsidTr="32F2E2B0">
        <w:tc>
          <w:tcPr>
            <w:tcW w:w="1560" w:type="dxa"/>
            <w:tcMar>
              <w:top w:w="100" w:type="dxa"/>
              <w:left w:w="100" w:type="dxa"/>
              <w:bottom w:w="100" w:type="dxa"/>
              <w:right w:w="100" w:type="dxa"/>
            </w:tcMar>
          </w:tcPr>
          <w:p w14:paraId="6974839C" w14:textId="77777777" w:rsidR="00A06092" w:rsidRDefault="0062126C">
            <w:pPr>
              <w:widowControl w:val="0"/>
              <w:spacing w:line="240" w:lineRule="auto"/>
            </w:pPr>
            <w:r>
              <w:t>Workload Management</w:t>
            </w:r>
          </w:p>
        </w:tc>
        <w:tc>
          <w:tcPr>
            <w:tcW w:w="1560" w:type="dxa"/>
            <w:tcMar>
              <w:top w:w="100" w:type="dxa"/>
              <w:left w:w="100" w:type="dxa"/>
              <w:bottom w:w="100" w:type="dxa"/>
              <w:right w:w="100" w:type="dxa"/>
            </w:tcMar>
          </w:tcPr>
          <w:p w14:paraId="35E9E3CB" w14:textId="32EE505A" w:rsidR="00A06092" w:rsidRDefault="2FEFAC83">
            <w:pPr>
              <w:widowControl w:val="0"/>
              <w:spacing w:line="240" w:lineRule="auto"/>
            </w:pPr>
            <w:r>
              <w:t xml:space="preserve"> </w:t>
            </w:r>
          </w:p>
        </w:tc>
        <w:tc>
          <w:tcPr>
            <w:tcW w:w="1560" w:type="dxa"/>
            <w:tcMar>
              <w:top w:w="100" w:type="dxa"/>
              <w:left w:w="100" w:type="dxa"/>
              <w:bottom w:w="100" w:type="dxa"/>
              <w:right w:w="100" w:type="dxa"/>
            </w:tcMar>
          </w:tcPr>
          <w:p w14:paraId="68D4C0B4" w14:textId="6CADF3ED" w:rsidR="00A06092" w:rsidRDefault="6CCAEBA1">
            <w:pPr>
              <w:widowControl w:val="0"/>
              <w:spacing w:line="240" w:lineRule="auto"/>
            </w:pPr>
            <w:r>
              <w:t xml:space="preserve"> x</w:t>
            </w:r>
          </w:p>
        </w:tc>
        <w:tc>
          <w:tcPr>
            <w:tcW w:w="1395" w:type="dxa"/>
            <w:tcMar>
              <w:top w:w="100" w:type="dxa"/>
              <w:left w:w="100" w:type="dxa"/>
              <w:bottom w:w="100" w:type="dxa"/>
              <w:right w:w="100" w:type="dxa"/>
            </w:tcMar>
          </w:tcPr>
          <w:p w14:paraId="44F1B10D" w14:textId="77777777" w:rsidR="00A06092" w:rsidRDefault="00A06092">
            <w:pPr>
              <w:widowControl w:val="0"/>
              <w:spacing w:line="240" w:lineRule="auto"/>
            </w:pPr>
          </w:p>
        </w:tc>
        <w:tc>
          <w:tcPr>
            <w:tcW w:w="1875" w:type="dxa"/>
            <w:tcMar>
              <w:top w:w="100" w:type="dxa"/>
              <w:left w:w="100" w:type="dxa"/>
              <w:bottom w:w="100" w:type="dxa"/>
              <w:right w:w="100" w:type="dxa"/>
            </w:tcMar>
          </w:tcPr>
          <w:p w14:paraId="07221CA3" w14:textId="77777777" w:rsidR="00A06092" w:rsidRDefault="00A06092">
            <w:pPr>
              <w:widowControl w:val="0"/>
              <w:spacing w:line="240" w:lineRule="auto"/>
            </w:pPr>
          </w:p>
        </w:tc>
        <w:tc>
          <w:tcPr>
            <w:tcW w:w="1410" w:type="dxa"/>
            <w:tcMar>
              <w:top w:w="100" w:type="dxa"/>
              <w:left w:w="100" w:type="dxa"/>
              <w:bottom w:w="100" w:type="dxa"/>
              <w:right w:w="100" w:type="dxa"/>
            </w:tcMar>
          </w:tcPr>
          <w:p w14:paraId="42B155AF" w14:textId="77777777" w:rsidR="00A06092" w:rsidRDefault="00A06092">
            <w:pPr>
              <w:widowControl w:val="0"/>
              <w:spacing w:line="240" w:lineRule="auto"/>
            </w:pPr>
          </w:p>
        </w:tc>
      </w:tr>
      <w:tr w:rsidR="00A06092" w14:paraId="7C560F7A" w14:textId="77777777" w:rsidTr="32F2E2B0">
        <w:tc>
          <w:tcPr>
            <w:tcW w:w="1560" w:type="dxa"/>
            <w:tcMar>
              <w:top w:w="100" w:type="dxa"/>
              <w:left w:w="100" w:type="dxa"/>
              <w:bottom w:w="100" w:type="dxa"/>
              <w:right w:w="100" w:type="dxa"/>
            </w:tcMar>
          </w:tcPr>
          <w:p w14:paraId="76B913B9" w14:textId="77777777" w:rsidR="00A06092" w:rsidRDefault="0062126C">
            <w:pPr>
              <w:widowControl w:val="0"/>
              <w:spacing w:line="240" w:lineRule="auto"/>
            </w:pPr>
            <w:r>
              <w:t>Quality of Work</w:t>
            </w:r>
          </w:p>
        </w:tc>
        <w:tc>
          <w:tcPr>
            <w:tcW w:w="1560" w:type="dxa"/>
            <w:tcMar>
              <w:top w:w="100" w:type="dxa"/>
              <w:left w:w="100" w:type="dxa"/>
              <w:bottom w:w="100" w:type="dxa"/>
              <w:right w:w="100" w:type="dxa"/>
            </w:tcMar>
          </w:tcPr>
          <w:p w14:paraId="35369B64" w14:textId="761A27A2" w:rsidR="00A06092" w:rsidRDefault="59506547">
            <w:pPr>
              <w:widowControl w:val="0"/>
              <w:spacing w:line="240" w:lineRule="auto"/>
            </w:pPr>
            <w:r>
              <w:t xml:space="preserve"> x</w:t>
            </w:r>
          </w:p>
        </w:tc>
        <w:tc>
          <w:tcPr>
            <w:tcW w:w="1560" w:type="dxa"/>
            <w:tcMar>
              <w:top w:w="100" w:type="dxa"/>
              <w:left w:w="100" w:type="dxa"/>
              <w:bottom w:w="100" w:type="dxa"/>
              <w:right w:w="100" w:type="dxa"/>
            </w:tcMar>
          </w:tcPr>
          <w:p w14:paraId="0AF4167C" w14:textId="77777777" w:rsidR="00A06092" w:rsidRDefault="00A06092">
            <w:pPr>
              <w:widowControl w:val="0"/>
              <w:spacing w:line="240" w:lineRule="auto"/>
            </w:pPr>
          </w:p>
        </w:tc>
        <w:tc>
          <w:tcPr>
            <w:tcW w:w="1395" w:type="dxa"/>
            <w:tcMar>
              <w:top w:w="100" w:type="dxa"/>
              <w:left w:w="100" w:type="dxa"/>
              <w:bottom w:w="100" w:type="dxa"/>
              <w:right w:w="100" w:type="dxa"/>
            </w:tcMar>
          </w:tcPr>
          <w:p w14:paraId="510F4DA4" w14:textId="77777777" w:rsidR="00A06092" w:rsidRDefault="00A06092">
            <w:pPr>
              <w:widowControl w:val="0"/>
              <w:spacing w:line="240" w:lineRule="auto"/>
            </w:pPr>
          </w:p>
        </w:tc>
        <w:tc>
          <w:tcPr>
            <w:tcW w:w="1875" w:type="dxa"/>
            <w:tcMar>
              <w:top w:w="100" w:type="dxa"/>
              <w:left w:w="100" w:type="dxa"/>
              <w:bottom w:w="100" w:type="dxa"/>
              <w:right w:w="100" w:type="dxa"/>
            </w:tcMar>
          </w:tcPr>
          <w:p w14:paraId="53226811" w14:textId="77777777" w:rsidR="00A06092" w:rsidRDefault="00A06092">
            <w:pPr>
              <w:widowControl w:val="0"/>
              <w:spacing w:line="240" w:lineRule="auto"/>
            </w:pPr>
          </w:p>
        </w:tc>
        <w:tc>
          <w:tcPr>
            <w:tcW w:w="1410" w:type="dxa"/>
            <w:tcMar>
              <w:top w:w="100" w:type="dxa"/>
              <w:left w:w="100" w:type="dxa"/>
              <w:bottom w:w="100" w:type="dxa"/>
              <w:right w:w="100" w:type="dxa"/>
            </w:tcMar>
          </w:tcPr>
          <w:p w14:paraId="69FF25B2" w14:textId="77777777" w:rsidR="00A06092" w:rsidRDefault="00A06092">
            <w:pPr>
              <w:widowControl w:val="0"/>
              <w:spacing w:line="240" w:lineRule="auto"/>
            </w:pPr>
          </w:p>
        </w:tc>
      </w:tr>
      <w:tr w:rsidR="00A06092" w14:paraId="68DB9799" w14:textId="77777777" w:rsidTr="32F2E2B0">
        <w:tc>
          <w:tcPr>
            <w:tcW w:w="1560" w:type="dxa"/>
            <w:tcMar>
              <w:top w:w="100" w:type="dxa"/>
              <w:left w:w="100" w:type="dxa"/>
              <w:bottom w:w="100" w:type="dxa"/>
              <w:right w:w="100" w:type="dxa"/>
            </w:tcMar>
          </w:tcPr>
          <w:p w14:paraId="0C9CB828" w14:textId="77777777" w:rsidR="00A06092" w:rsidRDefault="0062126C">
            <w:pPr>
              <w:widowControl w:val="0"/>
              <w:spacing w:line="240" w:lineRule="auto"/>
            </w:pPr>
            <w:r>
              <w:t>R Development</w:t>
            </w:r>
          </w:p>
        </w:tc>
        <w:tc>
          <w:tcPr>
            <w:tcW w:w="1560" w:type="dxa"/>
            <w:tcMar>
              <w:top w:w="100" w:type="dxa"/>
              <w:left w:w="100" w:type="dxa"/>
              <w:bottom w:w="100" w:type="dxa"/>
              <w:right w:w="100" w:type="dxa"/>
            </w:tcMar>
          </w:tcPr>
          <w:p w14:paraId="73517B51" w14:textId="0CF7E7D6" w:rsidR="00A06092" w:rsidRDefault="35EAD599">
            <w:pPr>
              <w:widowControl w:val="0"/>
              <w:spacing w:line="240" w:lineRule="auto"/>
            </w:pPr>
            <w:r>
              <w:t xml:space="preserve"> </w:t>
            </w:r>
          </w:p>
        </w:tc>
        <w:tc>
          <w:tcPr>
            <w:tcW w:w="1560" w:type="dxa"/>
            <w:tcMar>
              <w:top w:w="100" w:type="dxa"/>
              <w:left w:w="100" w:type="dxa"/>
              <w:bottom w:w="100" w:type="dxa"/>
              <w:right w:w="100" w:type="dxa"/>
            </w:tcMar>
          </w:tcPr>
          <w:p w14:paraId="17F4D9C0" w14:textId="18885F1B" w:rsidR="00A06092" w:rsidRDefault="6DA47ADE">
            <w:pPr>
              <w:widowControl w:val="0"/>
              <w:spacing w:line="240" w:lineRule="auto"/>
            </w:pPr>
            <w:r>
              <w:t xml:space="preserve"> x</w:t>
            </w:r>
          </w:p>
        </w:tc>
        <w:tc>
          <w:tcPr>
            <w:tcW w:w="1395" w:type="dxa"/>
            <w:tcMar>
              <w:top w:w="100" w:type="dxa"/>
              <w:left w:w="100" w:type="dxa"/>
              <w:bottom w:w="100" w:type="dxa"/>
              <w:right w:w="100" w:type="dxa"/>
            </w:tcMar>
          </w:tcPr>
          <w:p w14:paraId="27525007" w14:textId="77777777" w:rsidR="00A06092" w:rsidRDefault="00A06092">
            <w:pPr>
              <w:widowControl w:val="0"/>
              <w:spacing w:line="240" w:lineRule="auto"/>
            </w:pPr>
          </w:p>
        </w:tc>
        <w:tc>
          <w:tcPr>
            <w:tcW w:w="1875" w:type="dxa"/>
            <w:tcMar>
              <w:top w:w="100" w:type="dxa"/>
              <w:left w:w="100" w:type="dxa"/>
              <w:bottom w:w="100" w:type="dxa"/>
              <w:right w:w="100" w:type="dxa"/>
            </w:tcMar>
          </w:tcPr>
          <w:p w14:paraId="1BD4D5A4" w14:textId="77777777" w:rsidR="00A06092" w:rsidRDefault="00A06092">
            <w:pPr>
              <w:widowControl w:val="0"/>
              <w:spacing w:line="240" w:lineRule="auto"/>
            </w:pPr>
          </w:p>
        </w:tc>
        <w:tc>
          <w:tcPr>
            <w:tcW w:w="1410" w:type="dxa"/>
            <w:tcMar>
              <w:top w:w="100" w:type="dxa"/>
              <w:left w:w="100" w:type="dxa"/>
              <w:bottom w:w="100" w:type="dxa"/>
              <w:right w:w="100" w:type="dxa"/>
            </w:tcMar>
          </w:tcPr>
          <w:p w14:paraId="4F14B7CA" w14:textId="77777777" w:rsidR="00A06092" w:rsidRDefault="00A06092">
            <w:pPr>
              <w:widowControl w:val="0"/>
              <w:spacing w:line="240" w:lineRule="auto"/>
            </w:pPr>
          </w:p>
        </w:tc>
      </w:tr>
      <w:tr w:rsidR="00A06092" w14:paraId="32E6C6C6" w14:textId="77777777" w:rsidTr="32F2E2B0">
        <w:tc>
          <w:tcPr>
            <w:tcW w:w="1560" w:type="dxa"/>
            <w:tcMar>
              <w:top w:w="100" w:type="dxa"/>
              <w:left w:w="100" w:type="dxa"/>
              <w:bottom w:w="100" w:type="dxa"/>
              <w:right w:w="100" w:type="dxa"/>
            </w:tcMar>
          </w:tcPr>
          <w:p w14:paraId="4B53B2E8" w14:textId="77777777" w:rsidR="00A06092" w:rsidRDefault="0062126C">
            <w:pPr>
              <w:widowControl w:val="0"/>
              <w:spacing w:line="240" w:lineRule="auto"/>
            </w:pPr>
            <w:r>
              <w:t>Overall</w:t>
            </w:r>
          </w:p>
        </w:tc>
        <w:tc>
          <w:tcPr>
            <w:tcW w:w="1560" w:type="dxa"/>
            <w:tcMar>
              <w:top w:w="100" w:type="dxa"/>
              <w:left w:w="100" w:type="dxa"/>
              <w:bottom w:w="100" w:type="dxa"/>
              <w:right w:w="100" w:type="dxa"/>
            </w:tcMar>
          </w:tcPr>
          <w:p w14:paraId="65033E74" w14:textId="245D3941" w:rsidR="00A06092" w:rsidRDefault="788373A2">
            <w:pPr>
              <w:widowControl w:val="0"/>
              <w:spacing w:line="240" w:lineRule="auto"/>
            </w:pPr>
            <w:r>
              <w:t xml:space="preserve"> x</w:t>
            </w:r>
          </w:p>
        </w:tc>
        <w:tc>
          <w:tcPr>
            <w:tcW w:w="1560" w:type="dxa"/>
            <w:tcMar>
              <w:top w:w="100" w:type="dxa"/>
              <w:left w:w="100" w:type="dxa"/>
              <w:bottom w:w="100" w:type="dxa"/>
              <w:right w:w="100" w:type="dxa"/>
            </w:tcMar>
          </w:tcPr>
          <w:p w14:paraId="487FCF9E" w14:textId="77777777" w:rsidR="00A06092" w:rsidRDefault="00A06092">
            <w:pPr>
              <w:widowControl w:val="0"/>
              <w:spacing w:line="240" w:lineRule="auto"/>
            </w:pPr>
          </w:p>
        </w:tc>
        <w:tc>
          <w:tcPr>
            <w:tcW w:w="1395" w:type="dxa"/>
            <w:tcMar>
              <w:top w:w="100" w:type="dxa"/>
              <w:left w:w="100" w:type="dxa"/>
              <w:bottom w:w="100" w:type="dxa"/>
              <w:right w:w="100" w:type="dxa"/>
            </w:tcMar>
          </w:tcPr>
          <w:p w14:paraId="6A4CB451" w14:textId="77777777" w:rsidR="00A06092" w:rsidRDefault="00A06092">
            <w:pPr>
              <w:widowControl w:val="0"/>
              <w:spacing w:line="240" w:lineRule="auto"/>
            </w:pPr>
          </w:p>
        </w:tc>
        <w:tc>
          <w:tcPr>
            <w:tcW w:w="1875" w:type="dxa"/>
            <w:tcMar>
              <w:top w:w="100" w:type="dxa"/>
              <w:left w:w="100" w:type="dxa"/>
              <w:bottom w:w="100" w:type="dxa"/>
              <w:right w:w="100" w:type="dxa"/>
            </w:tcMar>
          </w:tcPr>
          <w:p w14:paraId="1BAE720D" w14:textId="77777777" w:rsidR="00A06092" w:rsidRDefault="00A06092">
            <w:pPr>
              <w:widowControl w:val="0"/>
              <w:spacing w:line="240" w:lineRule="auto"/>
            </w:pPr>
          </w:p>
        </w:tc>
        <w:tc>
          <w:tcPr>
            <w:tcW w:w="1410" w:type="dxa"/>
            <w:tcMar>
              <w:top w:w="100" w:type="dxa"/>
              <w:left w:w="100" w:type="dxa"/>
              <w:bottom w:w="100" w:type="dxa"/>
              <w:right w:w="100" w:type="dxa"/>
            </w:tcMar>
          </w:tcPr>
          <w:p w14:paraId="0E5A2269" w14:textId="77777777" w:rsidR="00A06092" w:rsidRDefault="00A06092">
            <w:pPr>
              <w:widowControl w:val="0"/>
              <w:spacing w:line="240" w:lineRule="auto"/>
            </w:pPr>
          </w:p>
        </w:tc>
      </w:tr>
    </w:tbl>
    <w:p w14:paraId="5A646F59" w14:textId="77777777" w:rsidR="00A06092" w:rsidRDefault="00A06092"/>
    <w:p w14:paraId="5A1085DE" w14:textId="77777777" w:rsidR="00A06092" w:rsidRDefault="0062126C">
      <w:r>
        <w:t>Make any additional comments in the box below.</w:t>
      </w:r>
    </w:p>
    <w:p w14:paraId="46EC7C00"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22F972C3" w14:textId="77777777" w:rsidTr="32F2E2B0">
        <w:tc>
          <w:tcPr>
            <w:tcW w:w="9360" w:type="dxa"/>
            <w:tcMar>
              <w:top w:w="100" w:type="dxa"/>
              <w:left w:w="100" w:type="dxa"/>
              <w:bottom w:w="100" w:type="dxa"/>
              <w:right w:w="100" w:type="dxa"/>
            </w:tcMar>
          </w:tcPr>
          <w:p w14:paraId="795DEA7B" w14:textId="1DD32B4B" w:rsidR="00A06092" w:rsidRDefault="0062126C">
            <w:pPr>
              <w:widowControl w:val="0"/>
              <w:spacing w:line="240" w:lineRule="auto"/>
            </w:pPr>
            <w:r>
              <w:t>Additional comments:</w:t>
            </w:r>
            <w:r w:rsidR="416DA87C">
              <w:t xml:space="preserve"> Most things </w:t>
            </w:r>
            <w:r w:rsidR="697D2D40">
              <w:t xml:space="preserve">were </w:t>
            </w:r>
            <w:r w:rsidR="1E13161E">
              <w:t xml:space="preserve">excellently </w:t>
            </w:r>
            <w:r w:rsidR="74FDD8A7">
              <w:t xml:space="preserve">done </w:t>
            </w:r>
            <w:r w:rsidR="1E13161E">
              <w:t xml:space="preserve">by him, especially when Nich neatened the R report by adding all my code into scripts as well as </w:t>
            </w:r>
            <w:r w:rsidR="39B61499">
              <w:t xml:space="preserve">his </w:t>
            </w:r>
            <w:r w:rsidR="1E13161E">
              <w:t xml:space="preserve">polishing the </w:t>
            </w:r>
            <w:r w:rsidR="670DDFC6">
              <w:t xml:space="preserve">report. </w:t>
            </w:r>
            <w:r w:rsidR="678BA0B6">
              <w:t xml:space="preserve">Furthermore, his writing on the soap is engaging and effectively summarises what we did. </w:t>
            </w:r>
            <w:r w:rsidR="00540BE9">
              <w:t xml:space="preserve">However, there were some issues with the github and R that did cost a bit of time, but this was then fixed. </w:t>
            </w:r>
            <w:r w:rsidR="4C1D5E3A">
              <w:t>And</w:t>
            </w:r>
            <w:r w:rsidR="248CC536">
              <w:t xml:space="preserve"> it did take him a bit more time than I like for him to get started on the work but when he </w:t>
            </w:r>
            <w:r w:rsidR="670FA62D">
              <w:t>did,</w:t>
            </w:r>
            <w:r w:rsidR="248CC536">
              <w:t xml:space="preserve"> he got it on time, just too little time for editing. </w:t>
            </w:r>
          </w:p>
        </w:tc>
      </w:tr>
    </w:tbl>
    <w:p w14:paraId="56B462E7" w14:textId="77777777" w:rsidR="00A06092" w:rsidRDefault="00A06092"/>
    <w:p w14:paraId="61431D5F" w14:textId="77777777" w:rsidR="00A06092" w:rsidRDefault="00A06092"/>
    <w:p w14:paraId="66CA9D1A" w14:textId="77777777" w:rsidR="001503D1" w:rsidRDefault="001503D1">
      <w:bookmarkStart w:id="8" w:name="_frwrmsm48tji" w:colFirst="0" w:colLast="0"/>
      <w:bookmarkEnd w:id="8"/>
      <w:r>
        <w:br w:type="page"/>
      </w:r>
    </w:p>
    <w:p w14:paraId="05F9D540" w14:textId="27850981" w:rsidR="00A06092" w:rsidRDefault="0062126C">
      <w:r>
        <w:t>Team Member #2 Name:</w:t>
      </w:r>
      <w:r w:rsidR="1F853CE0">
        <w:t xml:space="preserve"> Ben Msambya</w:t>
      </w:r>
    </w:p>
    <w:p w14:paraId="5C76B3D1" w14:textId="77777777" w:rsidR="00A06092" w:rsidRDefault="00A06092"/>
    <w:p w14:paraId="50DD4246" w14:textId="77777777" w:rsidR="00A06092" w:rsidRDefault="0062126C">
      <w:r>
        <w:t>Please rate team member #2 on each of the following, using an ‘x’ in the appropriate box:</w:t>
      </w:r>
    </w:p>
    <w:p w14:paraId="0127BC23" w14:textId="69FBBFFF" w:rsidR="00A06092" w:rsidRDefault="00A06092" w:rsidP="66BC3ECE"/>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395"/>
        <w:gridCol w:w="1875"/>
        <w:gridCol w:w="1410"/>
      </w:tblGrid>
      <w:tr w:rsidR="00A06092" w14:paraId="3DB93765" w14:textId="77777777" w:rsidTr="32F2E2B0">
        <w:tc>
          <w:tcPr>
            <w:tcW w:w="1560" w:type="dxa"/>
            <w:tcMar>
              <w:top w:w="100" w:type="dxa"/>
              <w:left w:w="100" w:type="dxa"/>
              <w:bottom w:w="100" w:type="dxa"/>
              <w:right w:w="100" w:type="dxa"/>
            </w:tcMar>
          </w:tcPr>
          <w:p w14:paraId="6C693366" w14:textId="77777777" w:rsidR="00A06092" w:rsidRDefault="00A06092">
            <w:pPr>
              <w:widowControl w:val="0"/>
              <w:spacing w:line="240" w:lineRule="auto"/>
            </w:pPr>
          </w:p>
        </w:tc>
        <w:tc>
          <w:tcPr>
            <w:tcW w:w="1560" w:type="dxa"/>
            <w:tcMar>
              <w:top w:w="100" w:type="dxa"/>
              <w:left w:w="100" w:type="dxa"/>
              <w:bottom w:w="100" w:type="dxa"/>
              <w:right w:w="100" w:type="dxa"/>
            </w:tcMar>
          </w:tcPr>
          <w:p w14:paraId="1AE5C219" w14:textId="77777777" w:rsidR="00A06092" w:rsidRDefault="0062126C">
            <w:pPr>
              <w:widowControl w:val="0"/>
              <w:spacing w:line="240" w:lineRule="auto"/>
            </w:pPr>
            <w:r>
              <w:t>Excellent</w:t>
            </w:r>
          </w:p>
        </w:tc>
        <w:tc>
          <w:tcPr>
            <w:tcW w:w="1560" w:type="dxa"/>
            <w:tcMar>
              <w:top w:w="100" w:type="dxa"/>
              <w:left w:w="100" w:type="dxa"/>
              <w:bottom w:w="100" w:type="dxa"/>
              <w:right w:w="100" w:type="dxa"/>
            </w:tcMar>
          </w:tcPr>
          <w:p w14:paraId="7B5409A0" w14:textId="77777777" w:rsidR="00A06092" w:rsidRDefault="0062126C">
            <w:pPr>
              <w:widowControl w:val="0"/>
              <w:spacing w:line="240" w:lineRule="auto"/>
            </w:pPr>
            <w:r>
              <w:t>Very good</w:t>
            </w:r>
          </w:p>
        </w:tc>
        <w:tc>
          <w:tcPr>
            <w:tcW w:w="1395" w:type="dxa"/>
            <w:tcMar>
              <w:top w:w="100" w:type="dxa"/>
              <w:left w:w="100" w:type="dxa"/>
              <w:bottom w:w="100" w:type="dxa"/>
              <w:right w:w="100" w:type="dxa"/>
            </w:tcMar>
          </w:tcPr>
          <w:p w14:paraId="62024971" w14:textId="77777777" w:rsidR="00A06092" w:rsidRDefault="0062126C">
            <w:pPr>
              <w:widowControl w:val="0"/>
              <w:spacing w:line="240" w:lineRule="auto"/>
            </w:pPr>
            <w:r>
              <w:t>Satisfactory</w:t>
            </w:r>
          </w:p>
        </w:tc>
        <w:tc>
          <w:tcPr>
            <w:tcW w:w="1875" w:type="dxa"/>
            <w:tcMar>
              <w:top w:w="100" w:type="dxa"/>
              <w:left w:w="100" w:type="dxa"/>
              <w:bottom w:w="100" w:type="dxa"/>
              <w:right w:w="100" w:type="dxa"/>
            </w:tcMar>
          </w:tcPr>
          <w:p w14:paraId="0CC859E2" w14:textId="77777777" w:rsidR="00A06092" w:rsidRDefault="0062126C">
            <w:pPr>
              <w:widowControl w:val="0"/>
              <w:spacing w:line="240" w:lineRule="auto"/>
            </w:pPr>
            <w:r>
              <w:t>Unsatisfactory</w:t>
            </w:r>
          </w:p>
        </w:tc>
        <w:tc>
          <w:tcPr>
            <w:tcW w:w="1410" w:type="dxa"/>
            <w:tcMar>
              <w:top w:w="100" w:type="dxa"/>
              <w:left w:w="100" w:type="dxa"/>
              <w:bottom w:w="100" w:type="dxa"/>
              <w:right w:w="100" w:type="dxa"/>
            </w:tcMar>
          </w:tcPr>
          <w:p w14:paraId="7D2CE0CE" w14:textId="77777777" w:rsidR="00A06092" w:rsidRDefault="0062126C">
            <w:pPr>
              <w:widowControl w:val="0"/>
              <w:spacing w:line="240" w:lineRule="auto"/>
            </w:pPr>
            <w:r>
              <w:t>Negative or no input</w:t>
            </w:r>
          </w:p>
        </w:tc>
      </w:tr>
      <w:tr w:rsidR="00A06092" w14:paraId="466C4939" w14:textId="77777777" w:rsidTr="32F2E2B0">
        <w:tc>
          <w:tcPr>
            <w:tcW w:w="1560" w:type="dxa"/>
            <w:tcMar>
              <w:top w:w="100" w:type="dxa"/>
              <w:left w:w="100" w:type="dxa"/>
              <w:bottom w:w="100" w:type="dxa"/>
              <w:right w:w="100" w:type="dxa"/>
            </w:tcMar>
          </w:tcPr>
          <w:p w14:paraId="058F0193" w14:textId="77777777" w:rsidR="00A06092" w:rsidRDefault="0062126C">
            <w:pPr>
              <w:widowControl w:val="0"/>
              <w:spacing w:line="240" w:lineRule="auto"/>
            </w:pPr>
            <w:r>
              <w:t>Working in a Team</w:t>
            </w:r>
          </w:p>
        </w:tc>
        <w:tc>
          <w:tcPr>
            <w:tcW w:w="1560" w:type="dxa"/>
            <w:tcMar>
              <w:top w:w="100" w:type="dxa"/>
              <w:left w:w="100" w:type="dxa"/>
              <w:bottom w:w="100" w:type="dxa"/>
              <w:right w:w="100" w:type="dxa"/>
            </w:tcMar>
          </w:tcPr>
          <w:p w14:paraId="5A3C1CBF" w14:textId="4B2BDD2B" w:rsidR="00A06092" w:rsidRDefault="65AB68C0">
            <w:pPr>
              <w:widowControl w:val="0"/>
              <w:spacing w:line="240" w:lineRule="auto"/>
            </w:pPr>
            <w:r>
              <w:t xml:space="preserve"> </w:t>
            </w:r>
          </w:p>
        </w:tc>
        <w:tc>
          <w:tcPr>
            <w:tcW w:w="1560" w:type="dxa"/>
            <w:tcMar>
              <w:top w:w="100" w:type="dxa"/>
              <w:left w:w="100" w:type="dxa"/>
              <w:bottom w:w="100" w:type="dxa"/>
              <w:right w:w="100" w:type="dxa"/>
            </w:tcMar>
          </w:tcPr>
          <w:p w14:paraId="4F27BC01" w14:textId="3AE05DD4" w:rsidR="00A06092" w:rsidRDefault="4967289D">
            <w:pPr>
              <w:widowControl w:val="0"/>
              <w:spacing w:line="240" w:lineRule="auto"/>
            </w:pPr>
            <w:r>
              <w:t>x</w:t>
            </w:r>
          </w:p>
        </w:tc>
        <w:tc>
          <w:tcPr>
            <w:tcW w:w="1395" w:type="dxa"/>
            <w:tcMar>
              <w:top w:w="100" w:type="dxa"/>
              <w:left w:w="100" w:type="dxa"/>
              <w:bottom w:w="100" w:type="dxa"/>
              <w:right w:w="100" w:type="dxa"/>
            </w:tcMar>
          </w:tcPr>
          <w:p w14:paraId="42644C6D" w14:textId="77777777" w:rsidR="00A06092" w:rsidRDefault="00A06092">
            <w:pPr>
              <w:widowControl w:val="0"/>
              <w:spacing w:line="240" w:lineRule="auto"/>
            </w:pPr>
          </w:p>
        </w:tc>
        <w:tc>
          <w:tcPr>
            <w:tcW w:w="1875" w:type="dxa"/>
            <w:tcMar>
              <w:top w:w="100" w:type="dxa"/>
              <w:left w:w="100" w:type="dxa"/>
              <w:bottom w:w="100" w:type="dxa"/>
              <w:right w:w="100" w:type="dxa"/>
            </w:tcMar>
          </w:tcPr>
          <w:p w14:paraId="1CD4D82D" w14:textId="77777777" w:rsidR="00A06092" w:rsidRDefault="00A06092">
            <w:pPr>
              <w:widowControl w:val="0"/>
              <w:spacing w:line="240" w:lineRule="auto"/>
            </w:pPr>
          </w:p>
        </w:tc>
        <w:tc>
          <w:tcPr>
            <w:tcW w:w="1410" w:type="dxa"/>
            <w:tcMar>
              <w:top w:w="100" w:type="dxa"/>
              <w:left w:w="100" w:type="dxa"/>
              <w:bottom w:w="100" w:type="dxa"/>
              <w:right w:w="100" w:type="dxa"/>
            </w:tcMar>
          </w:tcPr>
          <w:p w14:paraId="2C760360" w14:textId="77777777" w:rsidR="00A06092" w:rsidRDefault="00A06092">
            <w:pPr>
              <w:widowControl w:val="0"/>
              <w:spacing w:line="240" w:lineRule="auto"/>
            </w:pPr>
          </w:p>
        </w:tc>
      </w:tr>
      <w:tr w:rsidR="00A06092" w14:paraId="2C95F32F" w14:textId="77777777" w:rsidTr="32F2E2B0">
        <w:tc>
          <w:tcPr>
            <w:tcW w:w="1560" w:type="dxa"/>
            <w:tcMar>
              <w:top w:w="100" w:type="dxa"/>
              <w:left w:w="100" w:type="dxa"/>
              <w:bottom w:w="100" w:type="dxa"/>
              <w:right w:w="100" w:type="dxa"/>
            </w:tcMar>
          </w:tcPr>
          <w:p w14:paraId="4341F742" w14:textId="77777777" w:rsidR="00A06092" w:rsidRDefault="0062126C">
            <w:pPr>
              <w:widowControl w:val="0"/>
              <w:spacing w:line="240" w:lineRule="auto"/>
            </w:pPr>
            <w:r>
              <w:t>Communication</w:t>
            </w:r>
          </w:p>
        </w:tc>
        <w:tc>
          <w:tcPr>
            <w:tcW w:w="1560" w:type="dxa"/>
            <w:tcMar>
              <w:top w:w="100" w:type="dxa"/>
              <w:left w:w="100" w:type="dxa"/>
              <w:bottom w:w="100" w:type="dxa"/>
              <w:right w:w="100" w:type="dxa"/>
            </w:tcMar>
          </w:tcPr>
          <w:p w14:paraId="54B779DD" w14:textId="4B3838E6" w:rsidR="00A06092" w:rsidRDefault="6B822D02">
            <w:pPr>
              <w:widowControl w:val="0"/>
              <w:spacing w:line="240" w:lineRule="auto"/>
            </w:pPr>
            <w:r>
              <w:t xml:space="preserve"> </w:t>
            </w:r>
          </w:p>
        </w:tc>
        <w:tc>
          <w:tcPr>
            <w:tcW w:w="1560" w:type="dxa"/>
            <w:tcMar>
              <w:top w:w="100" w:type="dxa"/>
              <w:left w:w="100" w:type="dxa"/>
              <w:bottom w:w="100" w:type="dxa"/>
              <w:right w:w="100" w:type="dxa"/>
            </w:tcMar>
          </w:tcPr>
          <w:p w14:paraId="1DCAF9CA" w14:textId="52B5D309" w:rsidR="00A06092" w:rsidRDefault="2B6FD0D3">
            <w:pPr>
              <w:widowControl w:val="0"/>
              <w:spacing w:line="240" w:lineRule="auto"/>
            </w:pPr>
            <w:r>
              <w:t>x</w:t>
            </w:r>
          </w:p>
        </w:tc>
        <w:tc>
          <w:tcPr>
            <w:tcW w:w="1395" w:type="dxa"/>
            <w:tcMar>
              <w:top w:w="100" w:type="dxa"/>
              <w:left w:w="100" w:type="dxa"/>
              <w:bottom w:w="100" w:type="dxa"/>
              <w:right w:w="100" w:type="dxa"/>
            </w:tcMar>
          </w:tcPr>
          <w:p w14:paraId="0EDD8072" w14:textId="77777777" w:rsidR="00A06092" w:rsidRDefault="00A06092">
            <w:pPr>
              <w:widowControl w:val="0"/>
              <w:spacing w:line="240" w:lineRule="auto"/>
            </w:pPr>
          </w:p>
        </w:tc>
        <w:tc>
          <w:tcPr>
            <w:tcW w:w="1875" w:type="dxa"/>
            <w:tcMar>
              <w:top w:w="100" w:type="dxa"/>
              <w:left w:w="100" w:type="dxa"/>
              <w:bottom w:w="100" w:type="dxa"/>
              <w:right w:w="100" w:type="dxa"/>
            </w:tcMar>
          </w:tcPr>
          <w:p w14:paraId="62954285" w14:textId="77777777" w:rsidR="00A06092" w:rsidRDefault="00A06092">
            <w:pPr>
              <w:widowControl w:val="0"/>
              <w:spacing w:line="240" w:lineRule="auto"/>
            </w:pPr>
          </w:p>
        </w:tc>
        <w:tc>
          <w:tcPr>
            <w:tcW w:w="1410" w:type="dxa"/>
            <w:tcMar>
              <w:top w:w="100" w:type="dxa"/>
              <w:left w:w="100" w:type="dxa"/>
              <w:bottom w:w="100" w:type="dxa"/>
              <w:right w:w="100" w:type="dxa"/>
            </w:tcMar>
          </w:tcPr>
          <w:p w14:paraId="1325CF7F" w14:textId="77777777" w:rsidR="00A06092" w:rsidRDefault="00A06092">
            <w:pPr>
              <w:widowControl w:val="0"/>
              <w:spacing w:line="240" w:lineRule="auto"/>
            </w:pPr>
          </w:p>
        </w:tc>
      </w:tr>
      <w:tr w:rsidR="00A06092" w14:paraId="1D1B6799" w14:textId="77777777" w:rsidTr="32F2E2B0">
        <w:tc>
          <w:tcPr>
            <w:tcW w:w="1560" w:type="dxa"/>
            <w:tcMar>
              <w:top w:w="100" w:type="dxa"/>
              <w:left w:w="100" w:type="dxa"/>
              <w:bottom w:w="100" w:type="dxa"/>
              <w:right w:w="100" w:type="dxa"/>
            </w:tcMar>
          </w:tcPr>
          <w:p w14:paraId="0F9F26D2" w14:textId="77777777" w:rsidR="00A06092" w:rsidRDefault="0062126C">
            <w:pPr>
              <w:widowControl w:val="0"/>
              <w:spacing w:line="240" w:lineRule="auto"/>
            </w:pPr>
            <w:r>
              <w:t>Workload Management</w:t>
            </w:r>
          </w:p>
        </w:tc>
        <w:tc>
          <w:tcPr>
            <w:tcW w:w="1560" w:type="dxa"/>
            <w:tcMar>
              <w:top w:w="100" w:type="dxa"/>
              <w:left w:w="100" w:type="dxa"/>
              <w:bottom w:w="100" w:type="dxa"/>
              <w:right w:w="100" w:type="dxa"/>
            </w:tcMar>
          </w:tcPr>
          <w:p w14:paraId="67A10A79" w14:textId="21EC0087" w:rsidR="00A06092" w:rsidRDefault="298A22B0">
            <w:pPr>
              <w:widowControl w:val="0"/>
              <w:spacing w:line="240" w:lineRule="auto"/>
            </w:pPr>
            <w:r>
              <w:t xml:space="preserve"> x</w:t>
            </w:r>
          </w:p>
        </w:tc>
        <w:tc>
          <w:tcPr>
            <w:tcW w:w="1560" w:type="dxa"/>
            <w:tcMar>
              <w:top w:w="100" w:type="dxa"/>
              <w:left w:w="100" w:type="dxa"/>
              <w:bottom w:w="100" w:type="dxa"/>
              <w:right w:w="100" w:type="dxa"/>
            </w:tcMar>
          </w:tcPr>
          <w:p w14:paraId="281BA909" w14:textId="77777777" w:rsidR="00A06092" w:rsidRDefault="00A06092">
            <w:pPr>
              <w:widowControl w:val="0"/>
              <w:spacing w:line="240" w:lineRule="auto"/>
            </w:pPr>
          </w:p>
        </w:tc>
        <w:tc>
          <w:tcPr>
            <w:tcW w:w="1395" w:type="dxa"/>
            <w:tcMar>
              <w:top w:w="100" w:type="dxa"/>
              <w:left w:w="100" w:type="dxa"/>
              <w:bottom w:w="100" w:type="dxa"/>
              <w:right w:w="100" w:type="dxa"/>
            </w:tcMar>
          </w:tcPr>
          <w:p w14:paraId="48309962" w14:textId="77777777" w:rsidR="00A06092" w:rsidRDefault="00A06092">
            <w:pPr>
              <w:widowControl w:val="0"/>
              <w:spacing w:line="240" w:lineRule="auto"/>
            </w:pPr>
          </w:p>
        </w:tc>
        <w:tc>
          <w:tcPr>
            <w:tcW w:w="1875" w:type="dxa"/>
            <w:tcMar>
              <w:top w:w="100" w:type="dxa"/>
              <w:left w:w="100" w:type="dxa"/>
              <w:bottom w:w="100" w:type="dxa"/>
              <w:right w:w="100" w:type="dxa"/>
            </w:tcMar>
          </w:tcPr>
          <w:p w14:paraId="0B7919A6" w14:textId="77777777" w:rsidR="00A06092" w:rsidRDefault="00A06092">
            <w:pPr>
              <w:widowControl w:val="0"/>
              <w:spacing w:line="240" w:lineRule="auto"/>
            </w:pPr>
          </w:p>
        </w:tc>
        <w:tc>
          <w:tcPr>
            <w:tcW w:w="1410" w:type="dxa"/>
            <w:tcMar>
              <w:top w:w="100" w:type="dxa"/>
              <w:left w:w="100" w:type="dxa"/>
              <w:bottom w:w="100" w:type="dxa"/>
              <w:right w:w="100" w:type="dxa"/>
            </w:tcMar>
          </w:tcPr>
          <w:p w14:paraId="3FD9AF00" w14:textId="77777777" w:rsidR="00A06092" w:rsidRDefault="00A06092">
            <w:pPr>
              <w:widowControl w:val="0"/>
              <w:spacing w:line="240" w:lineRule="auto"/>
            </w:pPr>
          </w:p>
        </w:tc>
      </w:tr>
      <w:tr w:rsidR="00A06092" w14:paraId="07FD2B6E" w14:textId="77777777" w:rsidTr="32F2E2B0">
        <w:tc>
          <w:tcPr>
            <w:tcW w:w="1560" w:type="dxa"/>
            <w:tcMar>
              <w:top w:w="100" w:type="dxa"/>
              <w:left w:w="100" w:type="dxa"/>
              <w:bottom w:w="100" w:type="dxa"/>
              <w:right w:w="100" w:type="dxa"/>
            </w:tcMar>
          </w:tcPr>
          <w:p w14:paraId="3F620ED5" w14:textId="77777777" w:rsidR="00A06092" w:rsidRDefault="0062126C">
            <w:pPr>
              <w:widowControl w:val="0"/>
              <w:spacing w:line="240" w:lineRule="auto"/>
            </w:pPr>
            <w:r>
              <w:t>Quality of Work</w:t>
            </w:r>
          </w:p>
        </w:tc>
        <w:tc>
          <w:tcPr>
            <w:tcW w:w="1560" w:type="dxa"/>
            <w:tcMar>
              <w:top w:w="100" w:type="dxa"/>
              <w:left w:w="100" w:type="dxa"/>
              <w:bottom w:w="100" w:type="dxa"/>
              <w:right w:w="100" w:type="dxa"/>
            </w:tcMar>
          </w:tcPr>
          <w:p w14:paraId="2FDFC856" w14:textId="244850D9" w:rsidR="00A06092" w:rsidRDefault="1B6C99D6">
            <w:pPr>
              <w:widowControl w:val="0"/>
              <w:spacing w:line="240" w:lineRule="auto"/>
            </w:pPr>
            <w:r>
              <w:t xml:space="preserve"> x</w:t>
            </w:r>
          </w:p>
        </w:tc>
        <w:tc>
          <w:tcPr>
            <w:tcW w:w="1560" w:type="dxa"/>
            <w:tcMar>
              <w:top w:w="100" w:type="dxa"/>
              <w:left w:w="100" w:type="dxa"/>
              <w:bottom w:w="100" w:type="dxa"/>
              <w:right w:w="100" w:type="dxa"/>
            </w:tcMar>
          </w:tcPr>
          <w:p w14:paraId="3715659B" w14:textId="77777777" w:rsidR="00A06092" w:rsidRDefault="00A06092">
            <w:pPr>
              <w:widowControl w:val="0"/>
              <w:spacing w:line="240" w:lineRule="auto"/>
            </w:pPr>
          </w:p>
        </w:tc>
        <w:tc>
          <w:tcPr>
            <w:tcW w:w="1395" w:type="dxa"/>
            <w:tcMar>
              <w:top w:w="100" w:type="dxa"/>
              <w:left w:w="100" w:type="dxa"/>
              <w:bottom w:w="100" w:type="dxa"/>
              <w:right w:w="100" w:type="dxa"/>
            </w:tcMar>
          </w:tcPr>
          <w:p w14:paraId="4AE7C765" w14:textId="77777777" w:rsidR="00A06092" w:rsidRDefault="00A06092">
            <w:pPr>
              <w:widowControl w:val="0"/>
              <w:spacing w:line="240" w:lineRule="auto"/>
            </w:pPr>
          </w:p>
        </w:tc>
        <w:tc>
          <w:tcPr>
            <w:tcW w:w="1875" w:type="dxa"/>
            <w:tcMar>
              <w:top w:w="100" w:type="dxa"/>
              <w:left w:w="100" w:type="dxa"/>
              <w:bottom w:w="100" w:type="dxa"/>
              <w:right w:w="100" w:type="dxa"/>
            </w:tcMar>
          </w:tcPr>
          <w:p w14:paraId="38D95099" w14:textId="77777777" w:rsidR="00A06092" w:rsidRDefault="00A06092">
            <w:pPr>
              <w:widowControl w:val="0"/>
              <w:spacing w:line="240" w:lineRule="auto"/>
            </w:pPr>
          </w:p>
        </w:tc>
        <w:tc>
          <w:tcPr>
            <w:tcW w:w="1410" w:type="dxa"/>
            <w:tcMar>
              <w:top w:w="100" w:type="dxa"/>
              <w:left w:w="100" w:type="dxa"/>
              <w:bottom w:w="100" w:type="dxa"/>
              <w:right w:w="100" w:type="dxa"/>
            </w:tcMar>
          </w:tcPr>
          <w:p w14:paraId="03F5CE6F" w14:textId="77777777" w:rsidR="00A06092" w:rsidRDefault="00A06092">
            <w:pPr>
              <w:widowControl w:val="0"/>
              <w:spacing w:line="240" w:lineRule="auto"/>
            </w:pPr>
          </w:p>
        </w:tc>
      </w:tr>
      <w:tr w:rsidR="00A06092" w14:paraId="42FA5B42" w14:textId="77777777" w:rsidTr="32F2E2B0">
        <w:tc>
          <w:tcPr>
            <w:tcW w:w="1560" w:type="dxa"/>
            <w:tcMar>
              <w:top w:w="100" w:type="dxa"/>
              <w:left w:w="100" w:type="dxa"/>
              <w:bottom w:w="100" w:type="dxa"/>
              <w:right w:w="100" w:type="dxa"/>
            </w:tcMar>
          </w:tcPr>
          <w:p w14:paraId="1677C9CB" w14:textId="77777777" w:rsidR="00A06092" w:rsidRDefault="0062126C">
            <w:pPr>
              <w:widowControl w:val="0"/>
              <w:spacing w:line="240" w:lineRule="auto"/>
            </w:pPr>
            <w:r>
              <w:t>R Development</w:t>
            </w:r>
          </w:p>
        </w:tc>
        <w:tc>
          <w:tcPr>
            <w:tcW w:w="1560" w:type="dxa"/>
            <w:tcMar>
              <w:top w:w="100" w:type="dxa"/>
              <w:left w:w="100" w:type="dxa"/>
              <w:bottom w:w="100" w:type="dxa"/>
              <w:right w:w="100" w:type="dxa"/>
            </w:tcMar>
          </w:tcPr>
          <w:p w14:paraId="0C853862" w14:textId="5351B397" w:rsidR="00A06092" w:rsidRDefault="06581C01">
            <w:pPr>
              <w:widowControl w:val="0"/>
              <w:spacing w:line="240" w:lineRule="auto"/>
            </w:pPr>
            <w:r>
              <w:t xml:space="preserve"> x</w:t>
            </w:r>
          </w:p>
        </w:tc>
        <w:tc>
          <w:tcPr>
            <w:tcW w:w="1560" w:type="dxa"/>
            <w:tcMar>
              <w:top w:w="100" w:type="dxa"/>
              <w:left w:w="100" w:type="dxa"/>
              <w:bottom w:w="100" w:type="dxa"/>
              <w:right w:w="100" w:type="dxa"/>
            </w:tcMar>
          </w:tcPr>
          <w:p w14:paraId="6DD0AD96" w14:textId="77777777" w:rsidR="00A06092" w:rsidRDefault="00A06092">
            <w:pPr>
              <w:widowControl w:val="0"/>
              <w:spacing w:line="240" w:lineRule="auto"/>
            </w:pPr>
          </w:p>
        </w:tc>
        <w:tc>
          <w:tcPr>
            <w:tcW w:w="1395" w:type="dxa"/>
            <w:tcMar>
              <w:top w:w="100" w:type="dxa"/>
              <w:left w:w="100" w:type="dxa"/>
              <w:bottom w:w="100" w:type="dxa"/>
              <w:right w:w="100" w:type="dxa"/>
            </w:tcMar>
          </w:tcPr>
          <w:p w14:paraId="79A05737" w14:textId="77777777" w:rsidR="00A06092" w:rsidRDefault="00A06092">
            <w:pPr>
              <w:widowControl w:val="0"/>
              <w:spacing w:line="240" w:lineRule="auto"/>
            </w:pPr>
          </w:p>
        </w:tc>
        <w:tc>
          <w:tcPr>
            <w:tcW w:w="1875" w:type="dxa"/>
            <w:tcMar>
              <w:top w:w="100" w:type="dxa"/>
              <w:left w:w="100" w:type="dxa"/>
              <w:bottom w:w="100" w:type="dxa"/>
              <w:right w:w="100" w:type="dxa"/>
            </w:tcMar>
          </w:tcPr>
          <w:p w14:paraId="173EBF69" w14:textId="77777777" w:rsidR="00A06092" w:rsidRDefault="00A06092">
            <w:pPr>
              <w:widowControl w:val="0"/>
              <w:spacing w:line="240" w:lineRule="auto"/>
            </w:pPr>
          </w:p>
        </w:tc>
        <w:tc>
          <w:tcPr>
            <w:tcW w:w="1410" w:type="dxa"/>
            <w:tcMar>
              <w:top w:w="100" w:type="dxa"/>
              <w:left w:w="100" w:type="dxa"/>
              <w:bottom w:w="100" w:type="dxa"/>
              <w:right w:w="100" w:type="dxa"/>
            </w:tcMar>
          </w:tcPr>
          <w:p w14:paraId="5D41DE4F" w14:textId="77777777" w:rsidR="00A06092" w:rsidRDefault="00A06092">
            <w:pPr>
              <w:widowControl w:val="0"/>
              <w:spacing w:line="240" w:lineRule="auto"/>
            </w:pPr>
          </w:p>
        </w:tc>
      </w:tr>
      <w:tr w:rsidR="00A06092" w14:paraId="71096AE1" w14:textId="77777777" w:rsidTr="32F2E2B0">
        <w:tc>
          <w:tcPr>
            <w:tcW w:w="1560" w:type="dxa"/>
            <w:tcMar>
              <w:top w:w="100" w:type="dxa"/>
              <w:left w:w="100" w:type="dxa"/>
              <w:bottom w:w="100" w:type="dxa"/>
              <w:right w:w="100" w:type="dxa"/>
            </w:tcMar>
          </w:tcPr>
          <w:p w14:paraId="198BD5A9" w14:textId="77777777" w:rsidR="00A06092" w:rsidRDefault="0062126C">
            <w:pPr>
              <w:widowControl w:val="0"/>
              <w:spacing w:line="240" w:lineRule="auto"/>
            </w:pPr>
            <w:r>
              <w:t>Overall</w:t>
            </w:r>
          </w:p>
        </w:tc>
        <w:tc>
          <w:tcPr>
            <w:tcW w:w="1560" w:type="dxa"/>
            <w:tcMar>
              <w:top w:w="100" w:type="dxa"/>
              <w:left w:w="100" w:type="dxa"/>
              <w:bottom w:w="100" w:type="dxa"/>
              <w:right w:w="100" w:type="dxa"/>
            </w:tcMar>
          </w:tcPr>
          <w:p w14:paraId="24907057" w14:textId="70DDFE62" w:rsidR="00A06092" w:rsidRDefault="031E9CF2">
            <w:pPr>
              <w:widowControl w:val="0"/>
              <w:spacing w:line="240" w:lineRule="auto"/>
            </w:pPr>
            <w:r>
              <w:t xml:space="preserve"> x</w:t>
            </w:r>
          </w:p>
        </w:tc>
        <w:tc>
          <w:tcPr>
            <w:tcW w:w="1560" w:type="dxa"/>
            <w:tcMar>
              <w:top w:w="100" w:type="dxa"/>
              <w:left w:w="100" w:type="dxa"/>
              <w:bottom w:w="100" w:type="dxa"/>
              <w:right w:w="100" w:type="dxa"/>
            </w:tcMar>
          </w:tcPr>
          <w:p w14:paraId="54327912" w14:textId="77777777" w:rsidR="00A06092" w:rsidRDefault="00A06092">
            <w:pPr>
              <w:widowControl w:val="0"/>
              <w:spacing w:line="240" w:lineRule="auto"/>
            </w:pPr>
          </w:p>
        </w:tc>
        <w:tc>
          <w:tcPr>
            <w:tcW w:w="1395" w:type="dxa"/>
            <w:tcMar>
              <w:top w:w="100" w:type="dxa"/>
              <w:left w:w="100" w:type="dxa"/>
              <w:bottom w:w="100" w:type="dxa"/>
              <w:right w:w="100" w:type="dxa"/>
            </w:tcMar>
          </w:tcPr>
          <w:p w14:paraId="2F5B7B9C" w14:textId="77777777" w:rsidR="00A06092" w:rsidRDefault="00A06092">
            <w:pPr>
              <w:widowControl w:val="0"/>
              <w:spacing w:line="240" w:lineRule="auto"/>
            </w:pPr>
          </w:p>
        </w:tc>
        <w:tc>
          <w:tcPr>
            <w:tcW w:w="1875" w:type="dxa"/>
            <w:tcMar>
              <w:top w:w="100" w:type="dxa"/>
              <w:left w:w="100" w:type="dxa"/>
              <w:bottom w:w="100" w:type="dxa"/>
              <w:right w:w="100" w:type="dxa"/>
            </w:tcMar>
          </w:tcPr>
          <w:p w14:paraId="63A1E1DE" w14:textId="77777777" w:rsidR="00A06092" w:rsidRDefault="00A06092">
            <w:pPr>
              <w:widowControl w:val="0"/>
              <w:spacing w:line="240" w:lineRule="auto"/>
            </w:pPr>
          </w:p>
        </w:tc>
        <w:tc>
          <w:tcPr>
            <w:tcW w:w="1410" w:type="dxa"/>
            <w:tcMar>
              <w:top w:w="100" w:type="dxa"/>
              <w:left w:w="100" w:type="dxa"/>
              <w:bottom w:w="100" w:type="dxa"/>
              <w:right w:w="100" w:type="dxa"/>
            </w:tcMar>
          </w:tcPr>
          <w:p w14:paraId="5462E574" w14:textId="77777777" w:rsidR="00A06092" w:rsidRDefault="00A06092">
            <w:pPr>
              <w:widowControl w:val="0"/>
              <w:spacing w:line="240" w:lineRule="auto"/>
            </w:pPr>
          </w:p>
        </w:tc>
      </w:tr>
    </w:tbl>
    <w:p w14:paraId="11562E7B" w14:textId="77777777" w:rsidR="00A06092" w:rsidRDefault="00A06092"/>
    <w:p w14:paraId="3241D829" w14:textId="77777777" w:rsidR="00A06092" w:rsidRDefault="0062126C">
      <w:r>
        <w:t>Make any additional comments in the box below.</w:t>
      </w:r>
    </w:p>
    <w:p w14:paraId="230E6E92"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58217C66" w14:textId="77777777" w:rsidTr="32F2E2B0">
        <w:trPr>
          <w:trHeight w:val="1005"/>
        </w:trPr>
        <w:tc>
          <w:tcPr>
            <w:tcW w:w="9360" w:type="dxa"/>
            <w:tcMar>
              <w:top w:w="100" w:type="dxa"/>
              <w:left w:w="100" w:type="dxa"/>
              <w:bottom w:w="100" w:type="dxa"/>
              <w:right w:w="100" w:type="dxa"/>
            </w:tcMar>
          </w:tcPr>
          <w:p w14:paraId="7BB48A10" w14:textId="64533AB5" w:rsidR="00A06092" w:rsidRDefault="0062126C" w:rsidP="32F2E2B0">
            <w:pPr>
              <w:widowControl w:val="0"/>
              <w:spacing w:line="240" w:lineRule="auto"/>
            </w:pPr>
            <w:r>
              <w:t>Additional comments:</w:t>
            </w:r>
            <w:r w:rsidR="44FDDB59">
              <w:t xml:space="preserve"> </w:t>
            </w:r>
            <w:r w:rsidR="6A14B604">
              <w:t>Most things were excellently done by him, h</w:t>
            </w:r>
            <w:r w:rsidR="44FDDB59">
              <w:t>is</w:t>
            </w:r>
            <w:r w:rsidR="30994898">
              <w:t xml:space="preserve"> coding and work on the extended model (GLMM) are great and he shows </w:t>
            </w:r>
            <w:r w:rsidR="6F3E2DC9">
              <w:t>excellent</w:t>
            </w:r>
            <w:r w:rsidR="30994898">
              <w:t xml:space="preserve"> understanding of the</w:t>
            </w:r>
            <w:r w:rsidR="4B234897">
              <w:t xml:space="preserve"> coefficients in the model as well as the random effects. </w:t>
            </w:r>
            <w:r w:rsidR="29928725">
              <w:t>However, he didn’t communicate too much with the team with the changes he made, thought when something was very important, he did let us know.</w:t>
            </w:r>
          </w:p>
        </w:tc>
      </w:tr>
    </w:tbl>
    <w:p w14:paraId="17AE472C" w14:textId="77777777" w:rsidR="000619FD" w:rsidRDefault="000619FD">
      <w:pPr>
        <w:pStyle w:val="Heading2"/>
        <w:contextualSpacing w:val="0"/>
        <w:rPr>
          <w:rFonts w:ascii="Arial" w:eastAsia="Arial" w:hAnsi="Arial" w:cs="Arial"/>
        </w:rPr>
      </w:pPr>
      <w:bookmarkStart w:id="9" w:name="_6d3czvsm8w3v" w:colFirst="0" w:colLast="0"/>
      <w:bookmarkEnd w:id="9"/>
    </w:p>
    <w:p w14:paraId="13ED2EF7" w14:textId="77777777" w:rsidR="001E2E97" w:rsidRDefault="001E2E97" w:rsidP="001E2E97"/>
    <w:p w14:paraId="0D2F7441" w14:textId="77777777" w:rsidR="001E2E97" w:rsidRDefault="001E2E97" w:rsidP="001E2E97"/>
    <w:p w14:paraId="708B8FC4" w14:textId="77777777" w:rsidR="001E2E97" w:rsidRDefault="001E2E97" w:rsidP="001E2E97"/>
    <w:p w14:paraId="35174E36" w14:textId="77777777" w:rsidR="001E2E97" w:rsidRDefault="001E2E97" w:rsidP="001E2E97"/>
    <w:p w14:paraId="5A2038C5" w14:textId="77777777" w:rsidR="001E2E97" w:rsidRPr="001E2E97" w:rsidRDefault="001E2E97" w:rsidP="001E2E97"/>
    <w:p w14:paraId="212EBE87" w14:textId="77777777" w:rsidR="001503D1" w:rsidRDefault="001503D1">
      <w:r>
        <w:br w:type="page"/>
      </w:r>
    </w:p>
    <w:p w14:paraId="2BA3A125" w14:textId="274EC315" w:rsidR="000619FD" w:rsidRDefault="000619FD" w:rsidP="000619FD">
      <w:r>
        <w:t>Team Member #3 Name:</w:t>
      </w:r>
    </w:p>
    <w:p w14:paraId="3C8B0AFF" w14:textId="46B93C92" w:rsidR="66BC3ECE" w:rsidRDefault="66BC3ECE" w:rsidP="66BC3ECE"/>
    <w:p w14:paraId="52EEF466" w14:textId="41A4C0BD" w:rsidR="000619FD" w:rsidRDefault="000619FD" w:rsidP="000619FD">
      <w:r>
        <w:t>Please rate team member #3 on each of the following, using an ‘x’ in the appropriate box:</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395"/>
        <w:gridCol w:w="1875"/>
        <w:gridCol w:w="1410"/>
      </w:tblGrid>
      <w:tr w:rsidR="000619FD" w14:paraId="156B368E" w14:textId="77777777" w:rsidTr="003A20FE">
        <w:tc>
          <w:tcPr>
            <w:tcW w:w="1560" w:type="dxa"/>
            <w:tcMar>
              <w:top w:w="100" w:type="dxa"/>
              <w:left w:w="100" w:type="dxa"/>
              <w:bottom w:w="100" w:type="dxa"/>
              <w:right w:w="100" w:type="dxa"/>
            </w:tcMar>
          </w:tcPr>
          <w:p w14:paraId="3422C014" w14:textId="77777777" w:rsidR="000619FD" w:rsidRDefault="000619FD">
            <w:pPr>
              <w:widowControl w:val="0"/>
              <w:spacing w:line="240" w:lineRule="auto"/>
            </w:pPr>
          </w:p>
        </w:tc>
        <w:tc>
          <w:tcPr>
            <w:tcW w:w="1560" w:type="dxa"/>
            <w:tcMar>
              <w:top w:w="100" w:type="dxa"/>
              <w:left w:w="100" w:type="dxa"/>
              <w:bottom w:w="100" w:type="dxa"/>
              <w:right w:w="100" w:type="dxa"/>
            </w:tcMar>
          </w:tcPr>
          <w:p w14:paraId="342F7CA2" w14:textId="77777777" w:rsidR="000619FD" w:rsidRDefault="000619FD">
            <w:pPr>
              <w:widowControl w:val="0"/>
              <w:spacing w:line="240" w:lineRule="auto"/>
            </w:pPr>
            <w:r>
              <w:t>Excellent</w:t>
            </w:r>
          </w:p>
        </w:tc>
        <w:tc>
          <w:tcPr>
            <w:tcW w:w="1560" w:type="dxa"/>
            <w:tcMar>
              <w:top w:w="100" w:type="dxa"/>
              <w:left w:w="100" w:type="dxa"/>
              <w:bottom w:w="100" w:type="dxa"/>
              <w:right w:w="100" w:type="dxa"/>
            </w:tcMar>
          </w:tcPr>
          <w:p w14:paraId="1CCD23A0" w14:textId="77777777" w:rsidR="000619FD" w:rsidRDefault="000619FD">
            <w:pPr>
              <w:widowControl w:val="0"/>
              <w:spacing w:line="240" w:lineRule="auto"/>
            </w:pPr>
            <w:r>
              <w:t>Very good</w:t>
            </w:r>
          </w:p>
        </w:tc>
        <w:tc>
          <w:tcPr>
            <w:tcW w:w="1395" w:type="dxa"/>
            <w:tcMar>
              <w:top w:w="100" w:type="dxa"/>
              <w:left w:w="100" w:type="dxa"/>
              <w:bottom w:w="100" w:type="dxa"/>
              <w:right w:w="100" w:type="dxa"/>
            </w:tcMar>
          </w:tcPr>
          <w:p w14:paraId="04DC83A0" w14:textId="77777777" w:rsidR="000619FD" w:rsidRDefault="000619FD">
            <w:pPr>
              <w:widowControl w:val="0"/>
              <w:spacing w:line="240" w:lineRule="auto"/>
            </w:pPr>
            <w:r>
              <w:t>Satisfactory</w:t>
            </w:r>
          </w:p>
        </w:tc>
        <w:tc>
          <w:tcPr>
            <w:tcW w:w="1875" w:type="dxa"/>
            <w:tcMar>
              <w:top w:w="100" w:type="dxa"/>
              <w:left w:w="100" w:type="dxa"/>
              <w:bottom w:w="100" w:type="dxa"/>
              <w:right w:w="100" w:type="dxa"/>
            </w:tcMar>
          </w:tcPr>
          <w:p w14:paraId="1AB24414" w14:textId="77777777" w:rsidR="000619FD" w:rsidRDefault="000619FD">
            <w:pPr>
              <w:widowControl w:val="0"/>
              <w:spacing w:line="240" w:lineRule="auto"/>
            </w:pPr>
            <w:r>
              <w:t>Unsatisfactory</w:t>
            </w:r>
          </w:p>
        </w:tc>
        <w:tc>
          <w:tcPr>
            <w:tcW w:w="1410" w:type="dxa"/>
            <w:tcMar>
              <w:top w:w="100" w:type="dxa"/>
              <w:left w:w="100" w:type="dxa"/>
              <w:bottom w:w="100" w:type="dxa"/>
              <w:right w:w="100" w:type="dxa"/>
            </w:tcMar>
          </w:tcPr>
          <w:p w14:paraId="43EA7A86" w14:textId="77777777" w:rsidR="000619FD" w:rsidRDefault="000619FD">
            <w:pPr>
              <w:widowControl w:val="0"/>
              <w:spacing w:line="240" w:lineRule="auto"/>
            </w:pPr>
            <w:r>
              <w:t>Negative or no input</w:t>
            </w:r>
          </w:p>
        </w:tc>
      </w:tr>
      <w:tr w:rsidR="000619FD" w14:paraId="4500AC8B" w14:textId="77777777" w:rsidTr="003A20FE">
        <w:tc>
          <w:tcPr>
            <w:tcW w:w="1560" w:type="dxa"/>
            <w:tcMar>
              <w:top w:w="100" w:type="dxa"/>
              <w:left w:w="100" w:type="dxa"/>
              <w:bottom w:w="100" w:type="dxa"/>
              <w:right w:w="100" w:type="dxa"/>
            </w:tcMar>
          </w:tcPr>
          <w:p w14:paraId="4D18B130" w14:textId="77777777" w:rsidR="000619FD" w:rsidRDefault="000619FD">
            <w:pPr>
              <w:widowControl w:val="0"/>
              <w:spacing w:line="240" w:lineRule="auto"/>
            </w:pPr>
            <w:r>
              <w:t>Working in a Team</w:t>
            </w:r>
          </w:p>
        </w:tc>
        <w:tc>
          <w:tcPr>
            <w:tcW w:w="1560" w:type="dxa"/>
            <w:tcMar>
              <w:top w:w="100" w:type="dxa"/>
              <w:left w:w="100" w:type="dxa"/>
              <w:bottom w:w="100" w:type="dxa"/>
              <w:right w:w="100" w:type="dxa"/>
            </w:tcMar>
          </w:tcPr>
          <w:p w14:paraId="475262D7" w14:textId="77777777" w:rsidR="000619FD" w:rsidRDefault="000619FD">
            <w:pPr>
              <w:widowControl w:val="0"/>
              <w:spacing w:line="240" w:lineRule="auto"/>
            </w:pPr>
          </w:p>
        </w:tc>
        <w:tc>
          <w:tcPr>
            <w:tcW w:w="1560" w:type="dxa"/>
            <w:tcMar>
              <w:top w:w="100" w:type="dxa"/>
              <w:left w:w="100" w:type="dxa"/>
              <w:bottom w:w="100" w:type="dxa"/>
              <w:right w:w="100" w:type="dxa"/>
            </w:tcMar>
          </w:tcPr>
          <w:p w14:paraId="3EA6BB3B" w14:textId="77777777" w:rsidR="000619FD" w:rsidRDefault="000619FD">
            <w:pPr>
              <w:widowControl w:val="0"/>
              <w:spacing w:line="240" w:lineRule="auto"/>
            </w:pPr>
          </w:p>
        </w:tc>
        <w:tc>
          <w:tcPr>
            <w:tcW w:w="1395" w:type="dxa"/>
            <w:tcMar>
              <w:top w:w="100" w:type="dxa"/>
              <w:left w:w="100" w:type="dxa"/>
              <w:bottom w:w="100" w:type="dxa"/>
              <w:right w:w="100" w:type="dxa"/>
            </w:tcMar>
          </w:tcPr>
          <w:p w14:paraId="1D699A35" w14:textId="77777777" w:rsidR="000619FD" w:rsidRDefault="000619FD">
            <w:pPr>
              <w:widowControl w:val="0"/>
              <w:spacing w:line="240" w:lineRule="auto"/>
            </w:pPr>
          </w:p>
        </w:tc>
        <w:tc>
          <w:tcPr>
            <w:tcW w:w="1875" w:type="dxa"/>
            <w:tcMar>
              <w:top w:w="100" w:type="dxa"/>
              <w:left w:w="100" w:type="dxa"/>
              <w:bottom w:w="100" w:type="dxa"/>
              <w:right w:w="100" w:type="dxa"/>
            </w:tcMar>
          </w:tcPr>
          <w:p w14:paraId="774D9993" w14:textId="77777777" w:rsidR="000619FD" w:rsidRDefault="000619FD">
            <w:pPr>
              <w:widowControl w:val="0"/>
              <w:spacing w:line="240" w:lineRule="auto"/>
            </w:pPr>
          </w:p>
        </w:tc>
        <w:tc>
          <w:tcPr>
            <w:tcW w:w="1410" w:type="dxa"/>
            <w:tcMar>
              <w:top w:w="100" w:type="dxa"/>
              <w:left w:w="100" w:type="dxa"/>
              <w:bottom w:w="100" w:type="dxa"/>
              <w:right w:w="100" w:type="dxa"/>
            </w:tcMar>
          </w:tcPr>
          <w:p w14:paraId="770990B0" w14:textId="77777777" w:rsidR="000619FD" w:rsidRDefault="000619FD">
            <w:pPr>
              <w:widowControl w:val="0"/>
              <w:spacing w:line="240" w:lineRule="auto"/>
            </w:pPr>
          </w:p>
        </w:tc>
      </w:tr>
      <w:tr w:rsidR="000619FD" w14:paraId="7ACA6067" w14:textId="77777777" w:rsidTr="003A20FE">
        <w:tc>
          <w:tcPr>
            <w:tcW w:w="1560" w:type="dxa"/>
            <w:tcMar>
              <w:top w:w="100" w:type="dxa"/>
              <w:left w:w="100" w:type="dxa"/>
              <w:bottom w:w="100" w:type="dxa"/>
              <w:right w:w="100" w:type="dxa"/>
            </w:tcMar>
          </w:tcPr>
          <w:p w14:paraId="45E82D08" w14:textId="77777777" w:rsidR="000619FD" w:rsidRDefault="000619FD">
            <w:pPr>
              <w:widowControl w:val="0"/>
              <w:spacing w:line="240" w:lineRule="auto"/>
            </w:pPr>
            <w:r>
              <w:t>Communication</w:t>
            </w:r>
          </w:p>
        </w:tc>
        <w:tc>
          <w:tcPr>
            <w:tcW w:w="1560" w:type="dxa"/>
            <w:tcMar>
              <w:top w:w="100" w:type="dxa"/>
              <w:left w:w="100" w:type="dxa"/>
              <w:bottom w:w="100" w:type="dxa"/>
              <w:right w:w="100" w:type="dxa"/>
            </w:tcMar>
          </w:tcPr>
          <w:p w14:paraId="77147241" w14:textId="77777777" w:rsidR="000619FD" w:rsidRDefault="000619FD">
            <w:pPr>
              <w:widowControl w:val="0"/>
              <w:spacing w:line="240" w:lineRule="auto"/>
            </w:pPr>
          </w:p>
        </w:tc>
        <w:tc>
          <w:tcPr>
            <w:tcW w:w="1560" w:type="dxa"/>
            <w:tcMar>
              <w:top w:w="100" w:type="dxa"/>
              <w:left w:w="100" w:type="dxa"/>
              <w:bottom w:w="100" w:type="dxa"/>
              <w:right w:w="100" w:type="dxa"/>
            </w:tcMar>
          </w:tcPr>
          <w:p w14:paraId="66702C76" w14:textId="77777777" w:rsidR="000619FD" w:rsidRDefault="000619FD">
            <w:pPr>
              <w:widowControl w:val="0"/>
              <w:spacing w:line="240" w:lineRule="auto"/>
            </w:pPr>
          </w:p>
        </w:tc>
        <w:tc>
          <w:tcPr>
            <w:tcW w:w="1395" w:type="dxa"/>
            <w:tcMar>
              <w:top w:w="100" w:type="dxa"/>
              <w:left w:w="100" w:type="dxa"/>
              <w:bottom w:w="100" w:type="dxa"/>
              <w:right w:w="100" w:type="dxa"/>
            </w:tcMar>
          </w:tcPr>
          <w:p w14:paraId="786686A7" w14:textId="77777777" w:rsidR="000619FD" w:rsidRDefault="000619FD">
            <w:pPr>
              <w:widowControl w:val="0"/>
              <w:spacing w:line="240" w:lineRule="auto"/>
            </w:pPr>
          </w:p>
        </w:tc>
        <w:tc>
          <w:tcPr>
            <w:tcW w:w="1875" w:type="dxa"/>
            <w:tcMar>
              <w:top w:w="100" w:type="dxa"/>
              <w:left w:w="100" w:type="dxa"/>
              <w:bottom w:w="100" w:type="dxa"/>
              <w:right w:w="100" w:type="dxa"/>
            </w:tcMar>
          </w:tcPr>
          <w:p w14:paraId="1048A211" w14:textId="77777777" w:rsidR="000619FD" w:rsidRDefault="000619FD">
            <w:pPr>
              <w:widowControl w:val="0"/>
              <w:spacing w:line="240" w:lineRule="auto"/>
            </w:pPr>
          </w:p>
        </w:tc>
        <w:tc>
          <w:tcPr>
            <w:tcW w:w="1410" w:type="dxa"/>
            <w:tcMar>
              <w:top w:w="100" w:type="dxa"/>
              <w:left w:w="100" w:type="dxa"/>
              <w:bottom w:w="100" w:type="dxa"/>
              <w:right w:w="100" w:type="dxa"/>
            </w:tcMar>
          </w:tcPr>
          <w:p w14:paraId="4D7E2125" w14:textId="77777777" w:rsidR="000619FD" w:rsidRDefault="000619FD">
            <w:pPr>
              <w:widowControl w:val="0"/>
              <w:spacing w:line="240" w:lineRule="auto"/>
            </w:pPr>
          </w:p>
        </w:tc>
      </w:tr>
      <w:tr w:rsidR="000619FD" w14:paraId="00BCD525" w14:textId="77777777" w:rsidTr="003A20FE">
        <w:tc>
          <w:tcPr>
            <w:tcW w:w="1560" w:type="dxa"/>
            <w:tcMar>
              <w:top w:w="100" w:type="dxa"/>
              <w:left w:w="100" w:type="dxa"/>
              <w:bottom w:w="100" w:type="dxa"/>
              <w:right w:w="100" w:type="dxa"/>
            </w:tcMar>
          </w:tcPr>
          <w:p w14:paraId="40E15910" w14:textId="77777777" w:rsidR="000619FD" w:rsidRDefault="000619FD">
            <w:pPr>
              <w:widowControl w:val="0"/>
              <w:spacing w:line="240" w:lineRule="auto"/>
            </w:pPr>
            <w:r>
              <w:t>Workload Management</w:t>
            </w:r>
          </w:p>
        </w:tc>
        <w:tc>
          <w:tcPr>
            <w:tcW w:w="1560" w:type="dxa"/>
            <w:tcMar>
              <w:top w:w="100" w:type="dxa"/>
              <w:left w:w="100" w:type="dxa"/>
              <w:bottom w:w="100" w:type="dxa"/>
              <w:right w:w="100" w:type="dxa"/>
            </w:tcMar>
          </w:tcPr>
          <w:p w14:paraId="20228837" w14:textId="77777777" w:rsidR="000619FD" w:rsidRDefault="000619FD">
            <w:pPr>
              <w:widowControl w:val="0"/>
              <w:spacing w:line="240" w:lineRule="auto"/>
            </w:pPr>
          </w:p>
        </w:tc>
        <w:tc>
          <w:tcPr>
            <w:tcW w:w="1560" w:type="dxa"/>
            <w:tcMar>
              <w:top w:w="100" w:type="dxa"/>
              <w:left w:w="100" w:type="dxa"/>
              <w:bottom w:w="100" w:type="dxa"/>
              <w:right w:w="100" w:type="dxa"/>
            </w:tcMar>
          </w:tcPr>
          <w:p w14:paraId="67D071CE" w14:textId="77777777" w:rsidR="000619FD" w:rsidRDefault="000619FD">
            <w:pPr>
              <w:widowControl w:val="0"/>
              <w:spacing w:line="240" w:lineRule="auto"/>
            </w:pPr>
          </w:p>
        </w:tc>
        <w:tc>
          <w:tcPr>
            <w:tcW w:w="1395" w:type="dxa"/>
            <w:tcMar>
              <w:top w:w="100" w:type="dxa"/>
              <w:left w:w="100" w:type="dxa"/>
              <w:bottom w:w="100" w:type="dxa"/>
              <w:right w:w="100" w:type="dxa"/>
            </w:tcMar>
          </w:tcPr>
          <w:p w14:paraId="42AAE525" w14:textId="77777777" w:rsidR="000619FD" w:rsidRDefault="000619FD">
            <w:pPr>
              <w:widowControl w:val="0"/>
              <w:spacing w:line="240" w:lineRule="auto"/>
            </w:pPr>
          </w:p>
        </w:tc>
        <w:tc>
          <w:tcPr>
            <w:tcW w:w="1875" w:type="dxa"/>
            <w:tcMar>
              <w:top w:w="100" w:type="dxa"/>
              <w:left w:w="100" w:type="dxa"/>
              <w:bottom w:w="100" w:type="dxa"/>
              <w:right w:w="100" w:type="dxa"/>
            </w:tcMar>
          </w:tcPr>
          <w:p w14:paraId="31259934" w14:textId="77777777" w:rsidR="000619FD" w:rsidRDefault="000619FD">
            <w:pPr>
              <w:widowControl w:val="0"/>
              <w:spacing w:line="240" w:lineRule="auto"/>
            </w:pPr>
          </w:p>
        </w:tc>
        <w:tc>
          <w:tcPr>
            <w:tcW w:w="1410" w:type="dxa"/>
            <w:tcMar>
              <w:top w:w="100" w:type="dxa"/>
              <w:left w:w="100" w:type="dxa"/>
              <w:bottom w:w="100" w:type="dxa"/>
              <w:right w:w="100" w:type="dxa"/>
            </w:tcMar>
          </w:tcPr>
          <w:p w14:paraId="0A7334CA" w14:textId="77777777" w:rsidR="000619FD" w:rsidRDefault="000619FD">
            <w:pPr>
              <w:widowControl w:val="0"/>
              <w:spacing w:line="240" w:lineRule="auto"/>
            </w:pPr>
          </w:p>
        </w:tc>
      </w:tr>
      <w:tr w:rsidR="000619FD" w14:paraId="0CAEBDB9" w14:textId="77777777" w:rsidTr="003A20FE">
        <w:tc>
          <w:tcPr>
            <w:tcW w:w="1560" w:type="dxa"/>
            <w:tcMar>
              <w:top w:w="100" w:type="dxa"/>
              <w:left w:w="100" w:type="dxa"/>
              <w:bottom w:w="100" w:type="dxa"/>
              <w:right w:w="100" w:type="dxa"/>
            </w:tcMar>
          </w:tcPr>
          <w:p w14:paraId="6749A2EA" w14:textId="77777777" w:rsidR="000619FD" w:rsidRDefault="000619FD">
            <w:pPr>
              <w:widowControl w:val="0"/>
              <w:spacing w:line="240" w:lineRule="auto"/>
            </w:pPr>
            <w:r>
              <w:t>Quality of Work</w:t>
            </w:r>
          </w:p>
        </w:tc>
        <w:tc>
          <w:tcPr>
            <w:tcW w:w="1560" w:type="dxa"/>
            <w:tcMar>
              <w:top w:w="100" w:type="dxa"/>
              <w:left w:w="100" w:type="dxa"/>
              <w:bottom w:w="100" w:type="dxa"/>
              <w:right w:w="100" w:type="dxa"/>
            </w:tcMar>
          </w:tcPr>
          <w:p w14:paraId="0EFBC6E0" w14:textId="77777777" w:rsidR="000619FD" w:rsidRDefault="000619FD">
            <w:pPr>
              <w:widowControl w:val="0"/>
              <w:spacing w:line="240" w:lineRule="auto"/>
            </w:pPr>
          </w:p>
        </w:tc>
        <w:tc>
          <w:tcPr>
            <w:tcW w:w="1560" w:type="dxa"/>
            <w:tcMar>
              <w:top w:w="100" w:type="dxa"/>
              <w:left w:w="100" w:type="dxa"/>
              <w:bottom w:w="100" w:type="dxa"/>
              <w:right w:w="100" w:type="dxa"/>
            </w:tcMar>
          </w:tcPr>
          <w:p w14:paraId="6C093279" w14:textId="77777777" w:rsidR="000619FD" w:rsidRDefault="000619FD">
            <w:pPr>
              <w:widowControl w:val="0"/>
              <w:spacing w:line="240" w:lineRule="auto"/>
            </w:pPr>
          </w:p>
        </w:tc>
        <w:tc>
          <w:tcPr>
            <w:tcW w:w="1395" w:type="dxa"/>
            <w:tcMar>
              <w:top w:w="100" w:type="dxa"/>
              <w:left w:w="100" w:type="dxa"/>
              <w:bottom w:w="100" w:type="dxa"/>
              <w:right w:w="100" w:type="dxa"/>
            </w:tcMar>
          </w:tcPr>
          <w:p w14:paraId="37E24784" w14:textId="77777777" w:rsidR="000619FD" w:rsidRDefault="000619FD">
            <w:pPr>
              <w:widowControl w:val="0"/>
              <w:spacing w:line="240" w:lineRule="auto"/>
            </w:pPr>
          </w:p>
        </w:tc>
        <w:tc>
          <w:tcPr>
            <w:tcW w:w="1875" w:type="dxa"/>
            <w:tcMar>
              <w:top w:w="100" w:type="dxa"/>
              <w:left w:w="100" w:type="dxa"/>
              <w:bottom w:w="100" w:type="dxa"/>
              <w:right w:w="100" w:type="dxa"/>
            </w:tcMar>
          </w:tcPr>
          <w:p w14:paraId="7EDE5AA8" w14:textId="77777777" w:rsidR="000619FD" w:rsidRDefault="000619FD">
            <w:pPr>
              <w:widowControl w:val="0"/>
              <w:spacing w:line="240" w:lineRule="auto"/>
            </w:pPr>
          </w:p>
        </w:tc>
        <w:tc>
          <w:tcPr>
            <w:tcW w:w="1410" w:type="dxa"/>
            <w:tcMar>
              <w:top w:w="100" w:type="dxa"/>
              <w:left w:w="100" w:type="dxa"/>
              <w:bottom w:w="100" w:type="dxa"/>
              <w:right w:w="100" w:type="dxa"/>
            </w:tcMar>
          </w:tcPr>
          <w:p w14:paraId="3348D8B7" w14:textId="77777777" w:rsidR="000619FD" w:rsidRDefault="000619FD">
            <w:pPr>
              <w:widowControl w:val="0"/>
              <w:spacing w:line="240" w:lineRule="auto"/>
            </w:pPr>
          </w:p>
        </w:tc>
      </w:tr>
      <w:tr w:rsidR="000619FD" w14:paraId="4383B0BF" w14:textId="77777777" w:rsidTr="003A20FE">
        <w:tc>
          <w:tcPr>
            <w:tcW w:w="1560" w:type="dxa"/>
            <w:tcMar>
              <w:top w:w="100" w:type="dxa"/>
              <w:left w:w="100" w:type="dxa"/>
              <w:bottom w:w="100" w:type="dxa"/>
              <w:right w:w="100" w:type="dxa"/>
            </w:tcMar>
          </w:tcPr>
          <w:p w14:paraId="26B1227F" w14:textId="77777777" w:rsidR="000619FD" w:rsidRDefault="000619FD">
            <w:pPr>
              <w:widowControl w:val="0"/>
              <w:spacing w:line="240" w:lineRule="auto"/>
            </w:pPr>
            <w:r>
              <w:t>R Development</w:t>
            </w:r>
          </w:p>
        </w:tc>
        <w:tc>
          <w:tcPr>
            <w:tcW w:w="1560" w:type="dxa"/>
            <w:tcMar>
              <w:top w:w="100" w:type="dxa"/>
              <w:left w:w="100" w:type="dxa"/>
              <w:bottom w:w="100" w:type="dxa"/>
              <w:right w:w="100" w:type="dxa"/>
            </w:tcMar>
          </w:tcPr>
          <w:p w14:paraId="74853621" w14:textId="77777777" w:rsidR="000619FD" w:rsidRDefault="000619FD">
            <w:pPr>
              <w:widowControl w:val="0"/>
              <w:spacing w:line="240" w:lineRule="auto"/>
            </w:pPr>
          </w:p>
        </w:tc>
        <w:tc>
          <w:tcPr>
            <w:tcW w:w="1560" w:type="dxa"/>
            <w:tcMar>
              <w:top w:w="100" w:type="dxa"/>
              <w:left w:w="100" w:type="dxa"/>
              <w:bottom w:w="100" w:type="dxa"/>
              <w:right w:w="100" w:type="dxa"/>
            </w:tcMar>
          </w:tcPr>
          <w:p w14:paraId="357A8195" w14:textId="77777777" w:rsidR="000619FD" w:rsidRDefault="000619FD">
            <w:pPr>
              <w:widowControl w:val="0"/>
              <w:spacing w:line="240" w:lineRule="auto"/>
            </w:pPr>
          </w:p>
        </w:tc>
        <w:tc>
          <w:tcPr>
            <w:tcW w:w="1395" w:type="dxa"/>
            <w:tcMar>
              <w:top w:w="100" w:type="dxa"/>
              <w:left w:w="100" w:type="dxa"/>
              <w:bottom w:w="100" w:type="dxa"/>
              <w:right w:w="100" w:type="dxa"/>
            </w:tcMar>
          </w:tcPr>
          <w:p w14:paraId="37C9F2B1" w14:textId="77777777" w:rsidR="000619FD" w:rsidRDefault="000619FD">
            <w:pPr>
              <w:widowControl w:val="0"/>
              <w:spacing w:line="240" w:lineRule="auto"/>
            </w:pPr>
          </w:p>
        </w:tc>
        <w:tc>
          <w:tcPr>
            <w:tcW w:w="1875" w:type="dxa"/>
            <w:tcMar>
              <w:top w:w="100" w:type="dxa"/>
              <w:left w:w="100" w:type="dxa"/>
              <w:bottom w:w="100" w:type="dxa"/>
              <w:right w:w="100" w:type="dxa"/>
            </w:tcMar>
          </w:tcPr>
          <w:p w14:paraId="597047AA" w14:textId="77777777" w:rsidR="000619FD" w:rsidRDefault="000619FD">
            <w:pPr>
              <w:widowControl w:val="0"/>
              <w:spacing w:line="240" w:lineRule="auto"/>
            </w:pPr>
          </w:p>
        </w:tc>
        <w:tc>
          <w:tcPr>
            <w:tcW w:w="1410" w:type="dxa"/>
            <w:tcMar>
              <w:top w:w="100" w:type="dxa"/>
              <w:left w:w="100" w:type="dxa"/>
              <w:bottom w:w="100" w:type="dxa"/>
              <w:right w:w="100" w:type="dxa"/>
            </w:tcMar>
          </w:tcPr>
          <w:p w14:paraId="437A3D05" w14:textId="77777777" w:rsidR="000619FD" w:rsidRDefault="000619FD">
            <w:pPr>
              <w:widowControl w:val="0"/>
              <w:spacing w:line="240" w:lineRule="auto"/>
            </w:pPr>
          </w:p>
        </w:tc>
      </w:tr>
      <w:tr w:rsidR="000619FD" w14:paraId="35316C70" w14:textId="77777777" w:rsidTr="003A20FE">
        <w:tc>
          <w:tcPr>
            <w:tcW w:w="1560" w:type="dxa"/>
            <w:tcMar>
              <w:top w:w="100" w:type="dxa"/>
              <w:left w:w="100" w:type="dxa"/>
              <w:bottom w:w="100" w:type="dxa"/>
              <w:right w:w="100" w:type="dxa"/>
            </w:tcMar>
          </w:tcPr>
          <w:p w14:paraId="2E20779D" w14:textId="77777777" w:rsidR="000619FD" w:rsidRDefault="000619FD">
            <w:pPr>
              <w:widowControl w:val="0"/>
              <w:spacing w:line="240" w:lineRule="auto"/>
            </w:pPr>
            <w:r>
              <w:t>Overall</w:t>
            </w:r>
          </w:p>
        </w:tc>
        <w:tc>
          <w:tcPr>
            <w:tcW w:w="1560" w:type="dxa"/>
            <w:tcMar>
              <w:top w:w="100" w:type="dxa"/>
              <w:left w:w="100" w:type="dxa"/>
              <w:bottom w:w="100" w:type="dxa"/>
              <w:right w:w="100" w:type="dxa"/>
            </w:tcMar>
          </w:tcPr>
          <w:p w14:paraId="2E998EEA" w14:textId="77777777" w:rsidR="000619FD" w:rsidRDefault="000619FD">
            <w:pPr>
              <w:widowControl w:val="0"/>
              <w:spacing w:line="240" w:lineRule="auto"/>
            </w:pPr>
          </w:p>
        </w:tc>
        <w:tc>
          <w:tcPr>
            <w:tcW w:w="1560" w:type="dxa"/>
            <w:tcMar>
              <w:top w:w="100" w:type="dxa"/>
              <w:left w:w="100" w:type="dxa"/>
              <w:bottom w:w="100" w:type="dxa"/>
              <w:right w:w="100" w:type="dxa"/>
            </w:tcMar>
          </w:tcPr>
          <w:p w14:paraId="540C686B" w14:textId="77777777" w:rsidR="000619FD" w:rsidRDefault="000619FD">
            <w:pPr>
              <w:widowControl w:val="0"/>
              <w:spacing w:line="240" w:lineRule="auto"/>
            </w:pPr>
          </w:p>
        </w:tc>
        <w:tc>
          <w:tcPr>
            <w:tcW w:w="1395" w:type="dxa"/>
            <w:tcMar>
              <w:top w:w="100" w:type="dxa"/>
              <w:left w:w="100" w:type="dxa"/>
              <w:bottom w:w="100" w:type="dxa"/>
              <w:right w:w="100" w:type="dxa"/>
            </w:tcMar>
          </w:tcPr>
          <w:p w14:paraId="7B0EC0A9" w14:textId="77777777" w:rsidR="000619FD" w:rsidRDefault="000619FD">
            <w:pPr>
              <w:widowControl w:val="0"/>
              <w:spacing w:line="240" w:lineRule="auto"/>
            </w:pPr>
          </w:p>
        </w:tc>
        <w:tc>
          <w:tcPr>
            <w:tcW w:w="1875" w:type="dxa"/>
            <w:tcMar>
              <w:top w:w="100" w:type="dxa"/>
              <w:left w:w="100" w:type="dxa"/>
              <w:bottom w:w="100" w:type="dxa"/>
              <w:right w:w="100" w:type="dxa"/>
            </w:tcMar>
          </w:tcPr>
          <w:p w14:paraId="000213E7" w14:textId="77777777" w:rsidR="000619FD" w:rsidRDefault="000619FD">
            <w:pPr>
              <w:widowControl w:val="0"/>
              <w:spacing w:line="240" w:lineRule="auto"/>
            </w:pPr>
          </w:p>
        </w:tc>
        <w:tc>
          <w:tcPr>
            <w:tcW w:w="1410" w:type="dxa"/>
            <w:tcMar>
              <w:top w:w="100" w:type="dxa"/>
              <w:left w:w="100" w:type="dxa"/>
              <w:bottom w:w="100" w:type="dxa"/>
              <w:right w:w="100" w:type="dxa"/>
            </w:tcMar>
          </w:tcPr>
          <w:p w14:paraId="6AC225CF" w14:textId="77777777" w:rsidR="000619FD" w:rsidRDefault="000619FD">
            <w:pPr>
              <w:widowControl w:val="0"/>
              <w:spacing w:line="240" w:lineRule="auto"/>
            </w:pPr>
          </w:p>
        </w:tc>
      </w:tr>
    </w:tbl>
    <w:p w14:paraId="4419DE27" w14:textId="77777777" w:rsidR="000619FD" w:rsidRDefault="000619FD" w:rsidP="000619FD"/>
    <w:p w14:paraId="2F6C535D" w14:textId="77777777" w:rsidR="000619FD" w:rsidRDefault="000619FD" w:rsidP="000619FD">
      <w:r>
        <w:t>Make any additional comments in the box below.</w:t>
      </w:r>
    </w:p>
    <w:p w14:paraId="69C6DE6A" w14:textId="77777777" w:rsidR="000619FD" w:rsidRDefault="000619FD" w:rsidP="000619FD"/>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619FD" w14:paraId="3D371711" w14:textId="77777777" w:rsidTr="003A20FE">
        <w:tc>
          <w:tcPr>
            <w:tcW w:w="9360" w:type="dxa"/>
            <w:tcMar>
              <w:top w:w="100" w:type="dxa"/>
              <w:left w:w="100" w:type="dxa"/>
              <w:bottom w:w="100" w:type="dxa"/>
              <w:right w:w="100" w:type="dxa"/>
            </w:tcMar>
          </w:tcPr>
          <w:p w14:paraId="0D4F7B3A" w14:textId="77777777" w:rsidR="000619FD" w:rsidRDefault="000619FD">
            <w:pPr>
              <w:widowControl w:val="0"/>
              <w:spacing w:line="240" w:lineRule="auto"/>
            </w:pPr>
            <w:r>
              <w:t>Additional comments:</w:t>
            </w:r>
          </w:p>
        </w:tc>
      </w:tr>
    </w:tbl>
    <w:p w14:paraId="057CCD75" w14:textId="77777777" w:rsidR="000619FD" w:rsidRDefault="000619FD" w:rsidP="000619FD"/>
    <w:p w14:paraId="1FE2B2A9" w14:textId="77777777" w:rsidR="001E2E97" w:rsidRPr="000619FD" w:rsidRDefault="001E2E97" w:rsidP="000619FD"/>
    <w:p w14:paraId="56ECB6DD" w14:textId="77777777" w:rsidR="001503D1" w:rsidRDefault="001503D1">
      <w:pPr>
        <w:rPr>
          <w:b/>
          <w:sz w:val="26"/>
          <w:szCs w:val="26"/>
        </w:rPr>
      </w:pPr>
      <w:r>
        <w:br w:type="page"/>
      </w:r>
    </w:p>
    <w:p w14:paraId="1BA22638" w14:textId="024D1CFD" w:rsidR="00A06092" w:rsidRDefault="0062126C" w:rsidP="66BC3ECE">
      <w:pPr>
        <w:pStyle w:val="Heading2"/>
      </w:pPr>
      <w:r w:rsidRPr="66BC3ECE">
        <w:rPr>
          <w:rFonts w:ascii="Arial" w:eastAsia="Arial" w:hAnsi="Arial" w:cs="Arial"/>
        </w:rPr>
        <w:t>Section 3: Overall Performance</w:t>
      </w:r>
    </w:p>
    <w:p w14:paraId="36A0F82E" w14:textId="77777777" w:rsidR="00A06092" w:rsidRDefault="0062126C">
      <w:pPr>
        <w:pStyle w:val="Heading3"/>
        <w:contextualSpacing w:val="0"/>
      </w:pPr>
      <w:bookmarkStart w:id="10" w:name="_getdig1c0pwd" w:colFirst="0" w:colLast="0"/>
      <w:bookmarkEnd w:id="10"/>
      <w:r>
        <w:rPr>
          <w:rFonts w:ascii="Arial" w:eastAsia="Arial" w:hAnsi="Arial" w:cs="Arial"/>
        </w:rPr>
        <w:t xml:space="preserve">Question </w:t>
      </w:r>
      <w:r w:rsidR="00B05210">
        <w:rPr>
          <w:rFonts w:ascii="Arial" w:eastAsia="Arial" w:hAnsi="Arial" w:cs="Arial"/>
        </w:rPr>
        <w:t>5</w:t>
      </w:r>
    </w:p>
    <w:p w14:paraId="585DBB46" w14:textId="77777777" w:rsidR="00A06092" w:rsidRDefault="0062126C">
      <w:r>
        <w:t xml:space="preserve">How do you anticipate </w:t>
      </w:r>
      <w:r w:rsidR="00F522FF">
        <w:t xml:space="preserve">you’re your colleagues at the </w:t>
      </w:r>
      <w:r w:rsidR="00F522FF" w:rsidRPr="00F522FF">
        <w:t>Department of Biodiversity, Conservation and Attractions</w:t>
      </w:r>
      <w:r w:rsidR="00F522FF">
        <w:t xml:space="preserve"> </w:t>
      </w:r>
      <w:r>
        <w:t>would react to your completed project? Would they be:</w:t>
      </w:r>
    </w:p>
    <w:p w14:paraId="1EE65FF9" w14:textId="2F5BFBEA" w:rsidR="00A06092" w:rsidRDefault="0062126C">
      <w:pPr>
        <w:numPr>
          <w:ilvl w:val="0"/>
          <w:numId w:val="1"/>
        </w:numPr>
        <w:ind w:hanging="360"/>
        <w:contextualSpacing/>
      </w:pPr>
      <w:r>
        <w:t xml:space="preserve">Upset - The project has failed to deliver a model that can be applied in practice or has failed to address at least one of their key concerns. </w:t>
      </w:r>
      <w:r w:rsidR="7601180D">
        <w:t>Alternatively,</w:t>
      </w:r>
      <w:r>
        <w:t xml:space="preserve"> the project may have failed to do any of these is a way they can readily understand.</w:t>
      </w:r>
    </w:p>
    <w:p w14:paraId="06FC8A62" w14:textId="7C1EA396" w:rsidR="00A06092" w:rsidRDefault="0062126C">
      <w:pPr>
        <w:numPr>
          <w:ilvl w:val="0"/>
          <w:numId w:val="1"/>
        </w:numPr>
        <w:ind w:hanging="360"/>
        <w:contextualSpacing/>
      </w:pPr>
      <w:r>
        <w:t>Satisfied - The project delivered a model and addressed their key concerns in a way that made sense to them.</w:t>
      </w:r>
    </w:p>
    <w:p w14:paraId="21558A8D" w14:textId="77777777" w:rsidR="00A06092" w:rsidRDefault="0062126C" w:rsidP="32F2E2B0">
      <w:pPr>
        <w:numPr>
          <w:ilvl w:val="0"/>
          <w:numId w:val="1"/>
        </w:numPr>
        <w:ind w:hanging="360"/>
        <w:contextualSpacing/>
        <w:rPr>
          <w:highlight w:val="yellow"/>
        </w:rPr>
      </w:pPr>
      <w:r w:rsidRPr="32F2E2B0">
        <w:rPr>
          <w:highlight w:val="yellow"/>
        </w:rPr>
        <w:t>Impressed - The project delivered a model and addressed their key concerns in a way that made sense to them. The quality of work was of the highest calibre.</w:t>
      </w:r>
    </w:p>
    <w:p w14:paraId="69B0F87F" w14:textId="77777777" w:rsidR="00A06092" w:rsidRDefault="0062126C">
      <w:pPr>
        <w:numPr>
          <w:ilvl w:val="0"/>
          <w:numId w:val="1"/>
        </w:numPr>
        <w:ind w:hanging="360"/>
        <w:contextualSpacing/>
      </w:pPr>
      <w:r>
        <w:t>Delighted - The project delivered all they asked for and would have exceeded their expectations in doing so. The project included a degree of research or innovation.</w:t>
      </w:r>
    </w:p>
    <w:p w14:paraId="4539FF98" w14:textId="77777777" w:rsidR="00A06092" w:rsidRDefault="00A06092"/>
    <w:p w14:paraId="5D0F53CB" w14:textId="77777777" w:rsidR="00A06092" w:rsidRDefault="0062126C">
      <w:r>
        <w:t>Give your answer and make justification in the box below.</w:t>
      </w:r>
    </w:p>
    <w:p w14:paraId="300E69F7" w14:textId="77777777" w:rsidR="00A06092" w:rsidRDefault="00A06092"/>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6092" w14:paraId="159C127A" w14:textId="77777777" w:rsidTr="129AA5FF">
        <w:tc>
          <w:tcPr>
            <w:tcW w:w="9360" w:type="dxa"/>
            <w:tcMar>
              <w:top w:w="100" w:type="dxa"/>
              <w:left w:w="100" w:type="dxa"/>
              <w:bottom w:w="100" w:type="dxa"/>
              <w:right w:w="100" w:type="dxa"/>
            </w:tcMar>
          </w:tcPr>
          <w:p w14:paraId="3403ECB1" w14:textId="447A1D62" w:rsidR="00A06092" w:rsidRDefault="675E8067" w:rsidP="32F2E2B0">
            <w:pPr>
              <w:widowControl w:val="0"/>
              <w:spacing w:line="240" w:lineRule="auto"/>
            </w:pPr>
            <w:r>
              <w:t xml:space="preserve">The project answered </w:t>
            </w:r>
            <w:r w:rsidR="38B2F6A3">
              <w:t>all</w:t>
            </w:r>
            <w:r>
              <w:t xml:space="preserve"> the key concerns effectively. We found a better model, found that the random effects did </w:t>
            </w:r>
            <w:r w:rsidR="3E3B0394">
              <w:t>influence</w:t>
            </w:r>
            <w:r>
              <w:t xml:space="preserve"> credit risk, </w:t>
            </w:r>
            <w:r w:rsidR="5960840A">
              <w:t xml:space="preserve">we found that </w:t>
            </w:r>
            <w:r w:rsidR="1805693C">
              <w:t>verification</w:t>
            </w:r>
            <w:r w:rsidR="5960840A">
              <w:t xml:space="preserve"> status was not important for the </w:t>
            </w:r>
            <w:r w:rsidR="00BDE48C">
              <w:t>model,</w:t>
            </w:r>
            <w:r w:rsidR="5960840A">
              <w:t xml:space="preserve"> and we used </w:t>
            </w:r>
            <w:r w:rsidR="6911FF86">
              <w:t>all</w:t>
            </w:r>
            <w:r w:rsidR="5960840A">
              <w:t xml:space="preserve"> the variables that </w:t>
            </w:r>
            <w:r w:rsidR="76FE18B8">
              <w:t>were</w:t>
            </w:r>
            <w:r w:rsidR="5960840A">
              <w:t xml:space="preserve"> important</w:t>
            </w:r>
            <w:r w:rsidR="5CEEB0D8">
              <w:t xml:space="preserve"> to the model through analysing the data we were given. The code was </w:t>
            </w:r>
            <w:r w:rsidR="4BC92CD6">
              <w:t>d</w:t>
            </w:r>
            <w:r w:rsidR="5CEEB0D8">
              <w:t xml:space="preserve">one with great </w:t>
            </w:r>
            <w:r w:rsidR="35FCC106">
              <w:t>quality,</w:t>
            </w:r>
            <w:r w:rsidR="5CEEB0D8">
              <w:t xml:space="preserve"> and everything was greatly </w:t>
            </w:r>
            <w:r w:rsidR="48468772">
              <w:t>executed</w:t>
            </w:r>
            <w:r w:rsidR="5CEEB0D8">
              <w:t xml:space="preserve">. </w:t>
            </w:r>
            <w:r w:rsidR="7C7BEDD3">
              <w:t>All the code ran smoothly and everything in the code was explained.</w:t>
            </w:r>
            <w:r w:rsidR="1C9970F0">
              <w:t xml:space="preserve"> We had a clear and concise exploratory analysis, model fitting for the logistic GLM and model fitting for the logistic GLMM</w:t>
            </w:r>
            <w:r w:rsidR="54D7BFBD">
              <w:t>.</w:t>
            </w:r>
            <w:r w:rsidR="7C7BEDD3">
              <w:t xml:space="preserve"> </w:t>
            </w:r>
            <w:r w:rsidR="7757DBD4">
              <w:t xml:space="preserve">We didn’t include any research to guide us on which variables were more important than the other and we didn’t do anything new. </w:t>
            </w:r>
          </w:p>
        </w:tc>
      </w:tr>
    </w:tbl>
    <w:p w14:paraId="458910A4" w14:textId="30F5EEED" w:rsidR="00227162" w:rsidRDefault="00227162" w:rsidP="66BC3ECE">
      <w:bookmarkStart w:id="11" w:name="_9j569gwdj6u0"/>
      <w:bookmarkEnd w:id="11"/>
    </w:p>
    <w:p w14:paraId="0F1964BD" w14:textId="15529993" w:rsidR="00227162" w:rsidRDefault="00227162" w:rsidP="00227162">
      <w:r>
        <w:t>Signed by all group members:</w:t>
      </w:r>
    </w:p>
    <w:p w14:paraId="1CDA6276" w14:textId="43C943B5" w:rsidR="00227162" w:rsidRDefault="00227162" w:rsidP="66BC3ECE">
      <w:r>
        <w:t>Member #1:</w:t>
      </w:r>
      <w:r w:rsidR="00442C55">
        <w:pict w14:anchorId="09A798A5">
          <v:group id="Group 1" o:spid="_x0000_s2050" style="width:226.55pt;height:37.35pt;mso-position-horizontal-relative:char;mso-position-vertical-relative:line" coordsize="28769,4745">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2051" type="#_x0000_t75" style="position:absolute;left:39;top:359;width:10715;height:43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">
              <v:imagedata r:id="rId7" o:title=""/>
              <o:lock v:ext="edit" aspectratio="f"/>
            </v:shape>
            <v:shape id="Ink 2" o:spid="_x0000_s2052" type="#_x0000_t75" style="position:absolute;left:-179;top:-178;width:3008;height:12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">
              <v:imagedata r:id="rId8" o:title=""/>
              <o:lock v:ext="edit" aspectratio="f"/>
            </v:shape>
            <v:shape id="Ink 3" o:spid="_x0000_s2053" type="#_x0000_t75" style="position:absolute;left:11783;top:-96;width:17162;height:501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">
              <v:imagedata r:id="rId9" o:title=""/>
              <o:lock v:ext="edit" aspectratio="f"/>
            </v:shape>
            <v:shape id="Ink 4" o:spid="_x0000_s2054" type="#_x0000_t75" style="position:absolute;left:22783;top:1834;width:0;height: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">
              <v:imagedata r:id="rId10" o:title=""/>
              <o:lock v:ext="edit" aspectratio="f"/>
            </v:shape>
            <w10:anchorlock/>
          </v:group>
        </w:pict>
      </w:r>
    </w:p>
    <w:p w14:paraId="7342A809" w14:textId="5C3A6586" w:rsidR="00227162" w:rsidRDefault="00227162" w:rsidP="00227162"/>
    <w:p w14:paraId="4755AEBB" w14:textId="0243BDC7" w:rsidR="00227162" w:rsidRDefault="00227162" w:rsidP="00227162"/>
    <w:p w14:paraId="43705EB7" w14:textId="2AAECE1A" w:rsidR="00227162" w:rsidRPr="00227162" w:rsidRDefault="00227162" w:rsidP="66BC3ECE">
      <w:r>
        <w:t>Member #2:</w:t>
      </w:r>
      <w:r>
        <w:rPr>
          <w:noProof/>
        </w:rPr>
        <mc:AlternateContent>
          <mc:Choice Requires="wpi">
            <w:drawing>
              <wp:inline distT="0" distB="0" distL="114300" distR="114300" wp14:anchorId="2DA144D2" wp14:editId="2051C984">
                <wp:extent cx="1419860" cy="407670"/>
                <wp:effectExtent l="57150" t="38100" r="46990" b="49530"/>
                <wp:docPr id="1120715616" name="Ink 10"/>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419860" cy="407670"/>
                      </w14:xfrm>
                    </w14:contentPart>
                  </a:graphicData>
                </a:graphic>
              </wp:inline>
            </w:drawing>
          </mc:Choice>
          <mc:Fallback xmlns:pic="http://schemas.openxmlformats.org/drawingml/2006/picture" xmlns:a="http://schemas.openxmlformats.org/drawingml/2006/main" xmlns:a14="http://schemas.microsoft.com/office/drawing/2010/main" xmlns:arto="http://schemas.microsoft.com/office/word/2006/arto"/>
        </mc:AlternateContent>
      </w:r>
    </w:p>
    <w:p w14:paraId="1CFD7B50" w14:textId="50512C79" w:rsidR="00227162" w:rsidRDefault="00227162" w:rsidP="00227162"/>
    <w:p w14:paraId="7C87E56D" w14:textId="47D8D4A4" w:rsidR="00227162" w:rsidRDefault="00227162" w:rsidP="129AA5FF"/>
    <w:p w14:paraId="2FF7BFAA" w14:textId="358E3D92" w:rsidR="00227162" w:rsidRPr="00227162" w:rsidRDefault="00227162" w:rsidP="66BC3ECE">
      <w:r>
        <w:t>Member #3:</w:t>
      </w:r>
      <w:r w:rsidR="14D5430A">
        <w:rPr>
          <w:noProof/>
        </w:rPr>
        <w:drawing>
          <wp:inline distT="0" distB="0" distL="0" distR="0" wp14:anchorId="71B85426" wp14:editId="68284DFC">
            <wp:extent cx="914400" cy="510988"/>
            <wp:effectExtent l="0" t="0" r="0" b="0"/>
            <wp:docPr id="6611606" name="Picture 661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914400" cy="510988"/>
                    </a:xfrm>
                    <a:prstGeom prst="rect">
                      <a:avLst/>
                    </a:prstGeom>
                  </pic:spPr>
                </pic:pic>
              </a:graphicData>
            </a:graphic>
          </wp:inline>
        </w:drawing>
      </w:r>
    </w:p>
    <w:p w14:paraId="42D99361" w14:textId="59A31FC8" w:rsidR="00227162" w:rsidRPr="00227162" w:rsidRDefault="00227162" w:rsidP="00227162"/>
    <w:p w14:paraId="706D7E25" w14:textId="77777777" w:rsidR="00A06092" w:rsidRDefault="00A06092" w:rsidP="001503D1"/>
    <w:sectPr w:rsidR="00A06092" w:rsidSect="003502F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9865" w14:textId="77777777" w:rsidR="00B55746" w:rsidRDefault="00B55746" w:rsidP="00416792">
      <w:pPr>
        <w:spacing w:line="240" w:lineRule="auto"/>
      </w:pPr>
      <w:r>
        <w:separator/>
      </w:r>
    </w:p>
  </w:endnote>
  <w:endnote w:type="continuationSeparator" w:id="0">
    <w:p w14:paraId="68FA96BF" w14:textId="77777777" w:rsidR="00B55746" w:rsidRDefault="00B55746" w:rsidP="00416792">
      <w:pPr>
        <w:spacing w:line="240" w:lineRule="auto"/>
      </w:pPr>
      <w:r>
        <w:continuationSeparator/>
      </w:r>
    </w:p>
  </w:endnote>
  <w:endnote w:type="continuationNotice" w:id="1">
    <w:p w14:paraId="7C7CD0FE" w14:textId="77777777" w:rsidR="00B55746" w:rsidRDefault="00B557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5D14A" w14:textId="77777777" w:rsidR="00416792" w:rsidRDefault="004167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1DF50" w14:textId="77777777" w:rsidR="00416792" w:rsidRDefault="004167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A365" w14:textId="77777777" w:rsidR="00416792" w:rsidRDefault="00416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9A31" w14:textId="77777777" w:rsidR="00B55746" w:rsidRDefault="00B55746" w:rsidP="00416792">
      <w:pPr>
        <w:spacing w:line="240" w:lineRule="auto"/>
      </w:pPr>
      <w:r>
        <w:separator/>
      </w:r>
    </w:p>
  </w:footnote>
  <w:footnote w:type="continuationSeparator" w:id="0">
    <w:p w14:paraId="0BD7CC6B" w14:textId="77777777" w:rsidR="00B55746" w:rsidRDefault="00B55746" w:rsidP="00416792">
      <w:pPr>
        <w:spacing w:line="240" w:lineRule="auto"/>
      </w:pPr>
      <w:r>
        <w:continuationSeparator/>
      </w:r>
    </w:p>
  </w:footnote>
  <w:footnote w:type="continuationNotice" w:id="1">
    <w:p w14:paraId="0CE1E476" w14:textId="77777777" w:rsidR="00B55746" w:rsidRDefault="00B5574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BEAF" w14:textId="77777777" w:rsidR="00416792" w:rsidRDefault="004167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6AF41" w14:textId="77777777" w:rsidR="00416792" w:rsidRDefault="004167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E874" w14:textId="77777777" w:rsidR="00416792" w:rsidRDefault="004167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369F3"/>
    <w:multiLevelType w:val="multilevel"/>
    <w:tmpl w:val="B21E9FE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num w:numId="1" w16cid:durableId="1292053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defaultTabStop w:val="720"/>
  <w:characterSpacingControl w:val="doNotCompress"/>
  <w:hdrShapeDefaults>
    <o:shapedefaults v:ext="edit" spidmax="2055"/>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2NbWwMDY0NDOzMDFX0lEKTi0uzszPAykwrAUASqD0eSwAAAA="/>
  </w:docVars>
  <w:rsids>
    <w:rsidRoot w:val="00A06092"/>
    <w:rsid w:val="00052ADF"/>
    <w:rsid w:val="000619FD"/>
    <w:rsid w:val="000833B0"/>
    <w:rsid w:val="000843BE"/>
    <w:rsid w:val="00091D50"/>
    <w:rsid w:val="00116E98"/>
    <w:rsid w:val="001503D1"/>
    <w:rsid w:val="001E2E97"/>
    <w:rsid w:val="00227162"/>
    <w:rsid w:val="002B6694"/>
    <w:rsid w:val="002C53DD"/>
    <w:rsid w:val="00302195"/>
    <w:rsid w:val="003502FF"/>
    <w:rsid w:val="003A20FE"/>
    <w:rsid w:val="003A57AB"/>
    <w:rsid w:val="00416792"/>
    <w:rsid w:val="00442C55"/>
    <w:rsid w:val="00540BE9"/>
    <w:rsid w:val="005F6BAD"/>
    <w:rsid w:val="0062126C"/>
    <w:rsid w:val="009578AB"/>
    <w:rsid w:val="009635DD"/>
    <w:rsid w:val="00A06092"/>
    <w:rsid w:val="00A923C3"/>
    <w:rsid w:val="00B05210"/>
    <w:rsid w:val="00B55746"/>
    <w:rsid w:val="00B7472F"/>
    <w:rsid w:val="00BA4A9E"/>
    <w:rsid w:val="00BB13D9"/>
    <w:rsid w:val="00BDE48C"/>
    <w:rsid w:val="00C92DC5"/>
    <w:rsid w:val="00CC3FD0"/>
    <w:rsid w:val="00E84D9B"/>
    <w:rsid w:val="00F522FF"/>
    <w:rsid w:val="018C5DD9"/>
    <w:rsid w:val="031E9CF2"/>
    <w:rsid w:val="0656154B"/>
    <w:rsid w:val="06581C01"/>
    <w:rsid w:val="0C9BEEF1"/>
    <w:rsid w:val="0C9FD217"/>
    <w:rsid w:val="0CA38F97"/>
    <w:rsid w:val="0CBE945F"/>
    <w:rsid w:val="0D40D3CE"/>
    <w:rsid w:val="0E974237"/>
    <w:rsid w:val="129AA5FF"/>
    <w:rsid w:val="1403AD71"/>
    <w:rsid w:val="14D5430A"/>
    <w:rsid w:val="15F82106"/>
    <w:rsid w:val="16F6B930"/>
    <w:rsid w:val="1712474E"/>
    <w:rsid w:val="17915A44"/>
    <w:rsid w:val="17C15F87"/>
    <w:rsid w:val="1805693C"/>
    <w:rsid w:val="195F0931"/>
    <w:rsid w:val="1B6C99D6"/>
    <w:rsid w:val="1BBEBCCF"/>
    <w:rsid w:val="1C723DF2"/>
    <w:rsid w:val="1C9970F0"/>
    <w:rsid w:val="1DB74045"/>
    <w:rsid w:val="1E13161E"/>
    <w:rsid w:val="1F39E849"/>
    <w:rsid w:val="1F853CE0"/>
    <w:rsid w:val="21A03946"/>
    <w:rsid w:val="248CC536"/>
    <w:rsid w:val="2503149D"/>
    <w:rsid w:val="25C2522A"/>
    <w:rsid w:val="2794AAC7"/>
    <w:rsid w:val="298A22B0"/>
    <w:rsid w:val="29928725"/>
    <w:rsid w:val="2B6FD0D3"/>
    <w:rsid w:val="2C1940E5"/>
    <w:rsid w:val="2D7C24AF"/>
    <w:rsid w:val="2FEFAC83"/>
    <w:rsid w:val="30994898"/>
    <w:rsid w:val="30B4F3D0"/>
    <w:rsid w:val="31FB053B"/>
    <w:rsid w:val="324F35F8"/>
    <w:rsid w:val="32F2E2B0"/>
    <w:rsid w:val="33EB0659"/>
    <w:rsid w:val="3586D6BA"/>
    <w:rsid w:val="35EAD599"/>
    <w:rsid w:val="35FCC106"/>
    <w:rsid w:val="36215F0A"/>
    <w:rsid w:val="3722A71B"/>
    <w:rsid w:val="372A94A1"/>
    <w:rsid w:val="38B2F6A3"/>
    <w:rsid w:val="38C66502"/>
    <w:rsid w:val="39B61499"/>
    <w:rsid w:val="39D1BFD1"/>
    <w:rsid w:val="3A5A47DD"/>
    <w:rsid w:val="3A623563"/>
    <w:rsid w:val="3AEA5CD9"/>
    <w:rsid w:val="3BF6183E"/>
    <w:rsid w:val="3BFE05C4"/>
    <w:rsid w:val="3D99D625"/>
    <w:rsid w:val="3E3B0394"/>
    <w:rsid w:val="3F35A686"/>
    <w:rsid w:val="3F3E2B0B"/>
    <w:rsid w:val="4040CA73"/>
    <w:rsid w:val="416DA87C"/>
    <w:rsid w:val="426D4748"/>
    <w:rsid w:val="440917A9"/>
    <w:rsid w:val="44FDDB59"/>
    <w:rsid w:val="45143B96"/>
    <w:rsid w:val="45A4E80A"/>
    <w:rsid w:val="46C08818"/>
    <w:rsid w:val="48468772"/>
    <w:rsid w:val="485C5879"/>
    <w:rsid w:val="4967289D"/>
    <w:rsid w:val="4B234897"/>
    <w:rsid w:val="4B837D1A"/>
    <w:rsid w:val="4B93F93B"/>
    <w:rsid w:val="4BC92CD6"/>
    <w:rsid w:val="4BFACF5B"/>
    <w:rsid w:val="4C1D5E3A"/>
    <w:rsid w:val="4D1F4D7B"/>
    <w:rsid w:val="4DAFF9EF"/>
    <w:rsid w:val="4EC30B62"/>
    <w:rsid w:val="4F1AF375"/>
    <w:rsid w:val="5056EE3D"/>
    <w:rsid w:val="505EDBC3"/>
    <w:rsid w:val="51FAAC24"/>
    <w:rsid w:val="52033ABF"/>
    <w:rsid w:val="52A892A2"/>
    <w:rsid w:val="53967C85"/>
    <w:rsid w:val="54D7BFBD"/>
    <w:rsid w:val="55D4C147"/>
    <w:rsid w:val="56C62FC1"/>
    <w:rsid w:val="571DCDE0"/>
    <w:rsid w:val="5869EDA8"/>
    <w:rsid w:val="59506547"/>
    <w:rsid w:val="5960840A"/>
    <w:rsid w:val="59CD472C"/>
    <w:rsid w:val="59FDD083"/>
    <w:rsid w:val="5BA18E6A"/>
    <w:rsid w:val="5BC55EA3"/>
    <w:rsid w:val="5CEEB0D8"/>
    <w:rsid w:val="5D357145"/>
    <w:rsid w:val="5D3D5ECB"/>
    <w:rsid w:val="5E2DA082"/>
    <w:rsid w:val="5EE9AB4D"/>
    <w:rsid w:val="5FEBB872"/>
    <w:rsid w:val="606D1207"/>
    <w:rsid w:val="62081DD7"/>
    <w:rsid w:val="62214C0F"/>
    <w:rsid w:val="62A1EE0F"/>
    <w:rsid w:val="63ACA04F"/>
    <w:rsid w:val="63BD1C70"/>
    <w:rsid w:val="6517AED9"/>
    <w:rsid w:val="65AB68C0"/>
    <w:rsid w:val="65C713F8"/>
    <w:rsid w:val="65E48269"/>
    <w:rsid w:val="66BC3ECE"/>
    <w:rsid w:val="670DDFC6"/>
    <w:rsid w:val="670FA62D"/>
    <w:rsid w:val="675E8067"/>
    <w:rsid w:val="678BA0B6"/>
    <w:rsid w:val="68801172"/>
    <w:rsid w:val="6911FF86"/>
    <w:rsid w:val="697D2D40"/>
    <w:rsid w:val="6A14B604"/>
    <w:rsid w:val="6B822D02"/>
    <w:rsid w:val="6CCAEBA1"/>
    <w:rsid w:val="6D538295"/>
    <w:rsid w:val="6DA47ADE"/>
    <w:rsid w:val="6DE9B4CF"/>
    <w:rsid w:val="6E845989"/>
    <w:rsid w:val="6F3E2DC9"/>
    <w:rsid w:val="708B2357"/>
    <w:rsid w:val="71BBFA4B"/>
    <w:rsid w:val="74FDD8A7"/>
    <w:rsid w:val="7601180D"/>
    <w:rsid w:val="76B3D1A5"/>
    <w:rsid w:val="76FE18B8"/>
    <w:rsid w:val="7757DBD4"/>
    <w:rsid w:val="788373A2"/>
    <w:rsid w:val="7A3146E7"/>
    <w:rsid w:val="7AC47C45"/>
    <w:rsid w:val="7B112F67"/>
    <w:rsid w:val="7B2CDA9F"/>
    <w:rsid w:val="7C445D2A"/>
    <w:rsid w:val="7C7BEDD3"/>
    <w:rsid w:val="7DE3103C"/>
    <w:rsid w:val="7DF30195"/>
    <w:rsid w:val="7E54BD16"/>
    <w:rsid w:val="7F3C92AE"/>
    <w:rsid w:val="7FE0115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4C7CBB8D"/>
  <w15:docId w15:val="{9756058E-5AF9-4D83-80A0-4D1A7C258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502FF"/>
  </w:style>
  <w:style w:type="paragraph" w:styleId="Heading1">
    <w:name w:val="heading 1"/>
    <w:basedOn w:val="Normal"/>
    <w:next w:val="Normal"/>
    <w:rsid w:val="003502FF"/>
    <w:pPr>
      <w:keepNext/>
      <w:keepLines/>
      <w:spacing w:before="200"/>
      <w:contextualSpacing/>
      <w:outlineLvl w:val="0"/>
    </w:pPr>
    <w:rPr>
      <w:rFonts w:ascii="Trebuchet MS" w:eastAsia="Trebuchet MS" w:hAnsi="Trebuchet MS" w:cs="Trebuchet MS"/>
      <w:sz w:val="32"/>
      <w:szCs w:val="32"/>
    </w:rPr>
  </w:style>
  <w:style w:type="paragraph" w:styleId="Heading2">
    <w:name w:val="heading 2"/>
    <w:basedOn w:val="Normal"/>
    <w:next w:val="Normal"/>
    <w:rsid w:val="003502FF"/>
    <w:pPr>
      <w:keepNext/>
      <w:keepLines/>
      <w:spacing w:before="200"/>
      <w:contextualSpacing/>
      <w:outlineLvl w:val="1"/>
    </w:pPr>
    <w:rPr>
      <w:rFonts w:ascii="Trebuchet MS" w:eastAsia="Trebuchet MS" w:hAnsi="Trebuchet MS" w:cs="Trebuchet MS"/>
      <w:b/>
      <w:sz w:val="26"/>
      <w:szCs w:val="26"/>
    </w:rPr>
  </w:style>
  <w:style w:type="paragraph" w:styleId="Heading3">
    <w:name w:val="heading 3"/>
    <w:basedOn w:val="Normal"/>
    <w:next w:val="Normal"/>
    <w:rsid w:val="003502FF"/>
    <w:pPr>
      <w:keepNext/>
      <w:keepLines/>
      <w:spacing w:before="160"/>
      <w:contextualSpacing/>
      <w:outlineLvl w:val="2"/>
    </w:pPr>
    <w:rPr>
      <w:rFonts w:ascii="Trebuchet MS" w:eastAsia="Trebuchet MS" w:hAnsi="Trebuchet MS" w:cs="Trebuchet MS"/>
      <w:b/>
      <w:color w:val="666666"/>
      <w:sz w:val="24"/>
      <w:szCs w:val="24"/>
    </w:rPr>
  </w:style>
  <w:style w:type="paragraph" w:styleId="Heading4">
    <w:name w:val="heading 4"/>
    <w:basedOn w:val="Normal"/>
    <w:next w:val="Normal"/>
    <w:rsid w:val="003502FF"/>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3502FF"/>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3502FF"/>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502FF"/>
    <w:pPr>
      <w:keepNext/>
      <w:keepLines/>
      <w:contextualSpacing/>
    </w:pPr>
    <w:rPr>
      <w:rFonts w:ascii="Trebuchet MS" w:eastAsia="Trebuchet MS" w:hAnsi="Trebuchet MS" w:cs="Trebuchet MS"/>
      <w:sz w:val="42"/>
      <w:szCs w:val="42"/>
    </w:rPr>
  </w:style>
  <w:style w:type="paragraph" w:styleId="Subtitle">
    <w:name w:val="Subtitle"/>
    <w:basedOn w:val="Normal"/>
    <w:next w:val="Normal"/>
    <w:rsid w:val="003502FF"/>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rsid w:val="003502FF"/>
    <w:tblPr>
      <w:tblStyleRowBandSize w:val="1"/>
      <w:tblStyleColBandSize w:val="1"/>
    </w:tblPr>
  </w:style>
  <w:style w:type="table" w:customStyle="1" w:styleId="a0">
    <w:basedOn w:val="TableNormal"/>
    <w:rsid w:val="003502FF"/>
    <w:tblPr>
      <w:tblStyleRowBandSize w:val="1"/>
      <w:tblStyleColBandSize w:val="1"/>
    </w:tblPr>
  </w:style>
  <w:style w:type="table" w:customStyle="1" w:styleId="a1">
    <w:basedOn w:val="TableNormal"/>
    <w:rsid w:val="003502FF"/>
    <w:tblPr>
      <w:tblStyleRowBandSize w:val="1"/>
      <w:tblStyleColBandSize w:val="1"/>
    </w:tblPr>
  </w:style>
  <w:style w:type="table" w:customStyle="1" w:styleId="a2">
    <w:basedOn w:val="TableNormal"/>
    <w:rsid w:val="003502FF"/>
    <w:tblPr>
      <w:tblStyleRowBandSize w:val="1"/>
      <w:tblStyleColBandSize w:val="1"/>
    </w:tblPr>
  </w:style>
  <w:style w:type="table" w:customStyle="1" w:styleId="a3">
    <w:basedOn w:val="TableNormal"/>
    <w:rsid w:val="003502FF"/>
    <w:tblPr>
      <w:tblStyleRowBandSize w:val="1"/>
      <w:tblStyleColBandSize w:val="1"/>
    </w:tblPr>
  </w:style>
  <w:style w:type="table" w:customStyle="1" w:styleId="a4">
    <w:basedOn w:val="TableNormal"/>
    <w:rsid w:val="003502FF"/>
    <w:tblPr>
      <w:tblStyleRowBandSize w:val="1"/>
      <w:tblStyleColBandSize w:val="1"/>
    </w:tblPr>
  </w:style>
  <w:style w:type="table" w:customStyle="1" w:styleId="a5">
    <w:basedOn w:val="TableNormal"/>
    <w:rsid w:val="003502FF"/>
    <w:tblPr>
      <w:tblStyleRowBandSize w:val="1"/>
      <w:tblStyleColBandSize w:val="1"/>
    </w:tblPr>
  </w:style>
  <w:style w:type="table" w:customStyle="1" w:styleId="a6">
    <w:basedOn w:val="TableNormal"/>
    <w:rsid w:val="003502FF"/>
    <w:tblPr>
      <w:tblStyleRowBandSize w:val="1"/>
      <w:tblStyleColBandSize w:val="1"/>
    </w:tblPr>
  </w:style>
  <w:style w:type="table" w:customStyle="1" w:styleId="a7">
    <w:basedOn w:val="TableNormal"/>
    <w:rsid w:val="003502FF"/>
    <w:tblPr>
      <w:tblStyleRowBandSize w:val="1"/>
      <w:tblStyleColBandSize w:val="1"/>
    </w:tblPr>
  </w:style>
  <w:style w:type="table" w:customStyle="1" w:styleId="a8">
    <w:basedOn w:val="TableNormal"/>
    <w:rsid w:val="003502FF"/>
    <w:tblPr>
      <w:tblStyleRowBandSize w:val="1"/>
      <w:tblStyleColBandSize w:val="1"/>
    </w:tblPr>
  </w:style>
  <w:style w:type="table" w:customStyle="1" w:styleId="a9">
    <w:basedOn w:val="TableNormal"/>
    <w:rsid w:val="003502FF"/>
    <w:tblPr>
      <w:tblStyleRowBandSize w:val="1"/>
      <w:tblStyleColBandSize w:val="1"/>
    </w:tblPr>
  </w:style>
  <w:style w:type="table" w:customStyle="1" w:styleId="aa">
    <w:basedOn w:val="TableNormal"/>
    <w:rsid w:val="003502FF"/>
    <w:tblPr>
      <w:tblStyleRowBandSize w:val="1"/>
      <w:tblStyleColBandSize w:val="1"/>
    </w:tblPr>
  </w:style>
  <w:style w:type="table" w:customStyle="1" w:styleId="ab">
    <w:basedOn w:val="TableNormal"/>
    <w:rsid w:val="003502FF"/>
    <w:tblPr>
      <w:tblStyleRowBandSize w:val="1"/>
      <w:tblStyleColBandSize w:val="1"/>
    </w:tblPr>
  </w:style>
  <w:style w:type="table" w:customStyle="1" w:styleId="ac">
    <w:basedOn w:val="TableNormal"/>
    <w:rsid w:val="003502FF"/>
    <w:tblPr>
      <w:tblStyleRowBandSize w:val="1"/>
      <w:tblStyleColBandSize w:val="1"/>
    </w:tblPr>
  </w:style>
  <w:style w:type="table" w:customStyle="1" w:styleId="ad">
    <w:basedOn w:val="TableNormal"/>
    <w:rsid w:val="003502FF"/>
    <w:tblPr>
      <w:tblStyleRowBandSize w:val="1"/>
      <w:tblStyleColBandSize w:val="1"/>
    </w:tblPr>
  </w:style>
  <w:style w:type="table" w:customStyle="1" w:styleId="ae">
    <w:basedOn w:val="TableNormal"/>
    <w:rsid w:val="003502FF"/>
    <w:tblPr>
      <w:tblStyleRowBandSize w:val="1"/>
      <w:tblStyleColBandSize w:val="1"/>
    </w:tblPr>
  </w:style>
  <w:style w:type="paragraph" w:styleId="Header">
    <w:name w:val="header"/>
    <w:basedOn w:val="Normal"/>
    <w:link w:val="HeaderChar"/>
    <w:uiPriority w:val="99"/>
    <w:unhideWhenUsed/>
    <w:rsid w:val="00416792"/>
    <w:pPr>
      <w:tabs>
        <w:tab w:val="center" w:pos="4513"/>
        <w:tab w:val="right" w:pos="9026"/>
      </w:tabs>
      <w:spacing w:line="240" w:lineRule="auto"/>
    </w:pPr>
  </w:style>
  <w:style w:type="character" w:customStyle="1" w:styleId="HeaderChar">
    <w:name w:val="Header Char"/>
    <w:basedOn w:val="DefaultParagraphFont"/>
    <w:link w:val="Header"/>
    <w:uiPriority w:val="99"/>
    <w:rsid w:val="00416792"/>
  </w:style>
  <w:style w:type="paragraph" w:styleId="Footer">
    <w:name w:val="footer"/>
    <w:basedOn w:val="Normal"/>
    <w:link w:val="FooterChar"/>
    <w:uiPriority w:val="99"/>
    <w:unhideWhenUsed/>
    <w:rsid w:val="00416792"/>
    <w:pPr>
      <w:tabs>
        <w:tab w:val="center" w:pos="4513"/>
        <w:tab w:val="right" w:pos="9026"/>
      </w:tabs>
      <w:spacing w:line="240" w:lineRule="auto"/>
    </w:pPr>
  </w:style>
  <w:style w:type="character" w:customStyle="1" w:styleId="FooterChar">
    <w:name w:val="Footer Char"/>
    <w:basedOn w:val="DefaultParagraphFont"/>
    <w:link w:val="Footer"/>
    <w:uiPriority w:val="99"/>
    <w:rsid w:val="00416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1.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4T12:40:56.360"/>
    </inkml:context>
    <inkml:brush xml:id="br0">
      <inkml:brushProperty name="width" value="0.05" units="cm"/>
      <inkml:brushProperty name="height" value="0.05" units="cm"/>
    </inkml:brush>
  </inkml:definitions>
  <inkml:trace contextRef="#ctx0" brushRef="#br0">17 139 24575,'0'20'0,"0"11"0,1 1 0,8 53 0,-4-50 0,-2 0 0,-1 1 0,-4 44 0,0-10 0,1-55 0,0 0 0,-5 18 0,3-17 0,-2 27 0,-2 27 0,3-47 0,0 34 0,4-31 0,-1-12 0,1 0 0,2 18 0,-2-32 2,0 0 0,0 0 0,0 0-1,0 1 1,0-1 0,0 0 0,0 1 0,0-1-1,0 1 1,0-1 0,0 0 0,1 0 0,-1 0-1,0 0 1,0 0 0,0 1 0,1-1 0,-1 0-1,0 1 1,0-1 0,0 0 0,0 0 0,0 0 0,0 0-1,1 0 1,-1 0 0,0 0 0,1 0 0,-1 1-1,0-1 1,0 0 0,0 0 0,1 0 0,-1 0-1,0 0 1,1 0 0,-1 0 0,0 0 0,1 0-1,-1 0 1,0 0 0,0 0 0,0 0 0,0 0-1,1 0 1,-1 0 0,0-1 0,1 1 0,-1 0-1,0 0 1,0 0 0,0 0 0,0 0 0,1 0-1,-1 0 1,0 0 0,0-1 0,1 1 0,-1 0-1,0-1 1,0 1 0,0 0 0,1 0 0,-1 0-1,11-15-1483,-7 5-5344</inkml:trace>
  <inkml:trace contextRef="#ctx0" brushRef="#br0" timeOffset="533.79">185 214 24575,'-11'33'0,"8"-8"0,1-1 0,2 47 0,1-26 0,0-38 0,-1-1 0,1 0 0,0 0 0,0 0 0,1 1 0,0-2 0,0 1 0,1 0 0,0 0 0,0-1 0,-1 0 0,2 1 0,0-1 0,-1 0 0,1-1 0,8 8 0,-11-10 0,22 23 0,35 30 0,-53-51 0,0 0 0,1 1 0,0-1 0,0 0 0,0-1 0,0 0 0,1 0 0,-1 0 0,1-1 0,0 0 0,-1 0 0,1-1 0,0 0 0,0 0 0,12-1 0,-15 1 0,-1-1 0,2 0 0,-1-1 0,0 1 0,0-1 0,0 1 0,0-2 0,0 2 0,0-2 0,0 1 0,0-1 0,-1 0 0,1 0 0,-1 0 0,1 0 0,-1-1 0,0 1 0,1-1 0,-1 0 0,0 0 0,-1 0 0,4-5 0,6-10 0,0 1 0,10-23 0,3-5 0,-18 33 0,-1-1 0,0 0 0,-1 0 0,0-1 0,-2 1 0,4-22 0,-1 9 0,-3 13 0,0 0 0,-1 1 0,0-14 0,-1 13 0,1-1 0,2-12 0,-1 12 0,2-25 0,-4 17 0,0 9 0,-1-1 0,0 1 0,0-1 0,-1 1 0,-1-1 0,0 2 0,-5-16 0,7 27 0,-1 0 0,0-1 0,0 1 0,1-1 0,-1 1 0,0-1 0,0 1 0,-1 0 0,2-1 0,-2 1 0,1 0 0,0 0 0,0 0 0,-1 0 0,1 0 0,-1 1 0,1-1 0,-1 0 0,0 1 0,-1-2 0,0 1 0,0 1 0,-1 0 0,2 0 0,-2-1 0,1 1 0,0 1 0,-1-1 0,1 0 0,0 0 0,-4 3 0,2-2 0,-1 0 0,1 2 0,0-1 0,0 0 0,0 1 0,0 0 0,1-1 0,-1 2 0,1-1 0,-1 1 0,1 0 0,-4 4 0,-22 38-1365,24-38-5461</inkml:trace>
  <inkml:trace contextRef="#ctx0" brushRef="#br0" timeOffset="1009.5">942 653 24575,'3'0'0</inkml:trace>
  <inkml:trace contextRef="#ctx0" brushRef="#br0" timeOffset="1666.39">2003 79 24575,'-3'0'0,"0"2"0,0-1 0,0 1 0,0 0 0,1-1 0,-1 1 0,1 0 0,-1 0 0,1 0 0,0 1 0,-4 4 0,0 0 0,-6 5 0,0 1 0,1-1 0,0 2 0,-13 22 0,-23 42 0,-40 101 0,76-157 0,9-17 0,-1 0 0,1 0 0,0 0 0,-1 0 0,2 1 0,0-1 0,-1 1 0,0 7 0,2-8 0,-1 2 0,1-2 0,0 2 0,0-1 0,0 0 0,2 7 0,-1-12 0,-1 1 0,1-1 0,0 1 0,-1-1 0,0 0 0,1 1 0,0-1 0,0 1 0,0-2 0,0 2 0,0-1 0,0 0 0,0 0 0,0 0 0,0 0 0,1 0 0,-1 0 0,0 0 0,0-1 0,1 1 0,-1 0 0,1 0 0,-1-1 0,1 0 0,-1 0 0,2 1 0,12 1 0,-1-1 0,1 0 0,25-4 0,-2 1 0,-26 1 0,1-1 0,-1 0 0,0-1 0,0 0 0,0-1 0,15-7 0,10-3 0,29-16 0,-28 12 0,53-21-16,92-42-1277,-90 39 1088,42-20 447,-131 59 88,3-1-173,0 0 0,0 0 0,1 0 0,-1 2 0,16-6 0,-23 8-157,0 0 0,0 0 0,0 0 0,1 0 0,-1 0 0,0 0 0,1 0 0,-1 0 0,0 0 0,0 0 0,0 0 0,0 1 0,0-1 0,0 0 0,1 0 0,-1 0 0,0 0 0,0 0 0,1 0 0,-1 1 0,0-1 0,0 0 0,0 0 0,0 0 0,1 0 0,-1 0 0,0 0 0,0 0 0,0 1 0,0-1 0,0 0 0,0 0 0,0 1 0,0-1 0,0 0 0,0 0 0,0 1 0,0-1 0,0 0 0,0 0 0,0 0 0,0 0 0,0 0 0,0 1 0,0-1 0,0 0 0,0 0 0,0 1 0,0-1 0,0 0 0,0 0 0,0 1 0,0-1 0,0 0 0,-1 0 0,1 0 0,0 0 0,0 0 0,0 0 0,-1 1 0,-7 12 0,7-11 0,-8 9 0,-19 20 0,-7 8 0,-21 32 0,32-42 0,0 1 0,3 1 0,0 1 0,-20 41 0,39-68 0,1-1 0,-1 1 0,1 0 0,0-1 0,0 1 0,0 0 0,0 8 0,1-11 0,0-1 0,0 0 0,0 1 0,0-1 0,0 0 0,1 0 0,-1 1 0,1-1 0,0 0 0,-1 0 0,0 1 0,1-1 0,0 0 0,-1 0 0,1 0 0,1 0 0,-2 0 0,1 0 0,0 0 0,0-1 0,0 1 0,0 1 0,1-2 0,-2 0 0,2 1 0,-1 0 0,0-1 0,0 0 0,1 1 0,-1-1 0,0 1 0,3-1 0,8 2-39,0-1-1,0-1 1,1 0-1,-1 0 1,0-2-1,1 1 1,21-7 0,83-33-449,-62 18 395,41-9-1647,55-22-3331,-68 19 2766,73-33 1913,-35 2 1844,-94 50 3751,31-23-2084,-55 37-2844,12-8 69,-15 10-343,0 0-1,1-1 0,-1 1 1,0 0-1,0 0 0,0 0 0,1 0 1,-1 0-1,0 0 0,1-1 1,-1 1-1,0 0 0,0-1 0,0 1 1,0-1-1,0 1 0,0 0 1,0 0-1,1 0 0,-1-1 0,0 1 1,0-1-1,0 1 0,0 0 1,0 0-1,0 0 0,0-1 0,0 1 1,0-1-1,0 1 0,0-1 1,0 1-1,0 0 0,0 0 0,0 0 1,-1-1-1,1 0 0,0 1 0,-1 0 0,0 0 0,1 0 0,-1 0 0,0 0 0,0 0 0,1 0 0,-1 0 0,0 0 0,0 0 0,1 0 0,-1 0 0,0 0 0,1 0 0,-1 0 0,0 1 0,0-1 0,1 1 0,-2-1 0,-14 9 0,14-8 0,-19 12 0,1 0 0,-28 24 0,47-35 0,0-2 0,-1 2 0,1-1 0,0 0 0,0 0 0,-1 1 0,2-1 0,-2 1 0,2-1 0,-1 1 0,0-1 0,0 0 0,1 1 0,-1 0 0,0-1 0,1 1 0,-1 2 0,1-3 0,0-1 0,0 1 0,0-1 0,1 1 0,-1-1 0,0 1 0,0-1 0,1 0 0,-1 1 0,1 0 0,-1-1 0,0 1 0,0-1 0,1 0 0,-1 1 0,1-1 0,-1 1 0,1-1 0,-1 0 0,1 0 0,18 5 0,114-5-820,-103-2 718,0 2 0,1 0 0,-1 2 0,0 1 0,33 8 0,0 3-36,-35-8 150,38 13 0,-55-15 15,-1 0 140,-1-1 0,1 1 1,-1 1-1,10 5 0,-17-7-124,1-1 0,0 0-1,0 1 1,-1 0 0,1-1-1,-1 1 1,0-1 0,0 2-1,1-1 1,-2 0 0,0 0-1,1 1 1,-1-1 0,1 0 0,0 6-1,0-1-42,-1 0 0,1 0 0,-1 1 0,-1-1 0,0 0 0,0 1 0,0-1 0,-1 0 0,-1 1 0,1-1 0,-1 0 0,0-1 0,0 2 0,-2-2 0,1 1 0,0 0 0,-2-1 0,1 0 0,0 0 0,-11 10 0,-3 4-13,-2-2 0,0 0-1,-2-1 1,0-2 0,-1 0 0,-1-1-1,0-1 1,0-1 0,-36 12 0,-44 15-7792,-52 20 7476,3-6 329,-20-8 144,121-32 3925,38-10-820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53</Words>
  <Characters>7145</Characters>
  <Application>Microsoft Office Word</Application>
  <DocSecurity>4</DocSecurity>
  <Lines>59</Lines>
  <Paragraphs>16</Paragraphs>
  <ScaleCrop>false</ScaleCrop>
  <Company>Queensland University of Technology</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cGree</dc:creator>
  <cp:keywords/>
  <cp:lastModifiedBy>Jesse Travaini</cp:lastModifiedBy>
  <cp:revision>26</cp:revision>
  <dcterms:created xsi:type="dcterms:W3CDTF">2017-09-11T21:05:00Z</dcterms:created>
  <dcterms:modified xsi:type="dcterms:W3CDTF">2023-06-04T12:46:00Z</dcterms:modified>
</cp:coreProperties>
</file>